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8"/>
        <w:gridCol w:w="4543"/>
      </w:tblGrid>
      <w:tr w:rsidR="00D64AB1" w:rsidTr="00D64AB1">
        <w:trPr>
          <w:trHeight w:val="510"/>
        </w:trPr>
        <w:tc>
          <w:tcPr>
            <w:tcW w:w="9855" w:type="dxa"/>
            <w:gridSpan w:val="2"/>
            <w:vAlign w:val="center"/>
          </w:tcPr>
          <w:p w:rsidR="00D64AB1" w:rsidRPr="00EC430B" w:rsidRDefault="00D64AB1" w:rsidP="008035A5">
            <w:pPr>
              <w:pStyle w:val="Heading1"/>
              <w:jc w:val="center"/>
              <w:rPr>
                <w:b w:val="0"/>
                <w:bCs w:val="0"/>
              </w:rPr>
            </w:pPr>
            <w:r w:rsidRPr="00EC430B">
              <w:rPr>
                <w:b w:val="0"/>
                <w:bCs w:val="0"/>
              </w:rPr>
              <w:t xml:space="preserve">Course </w:t>
            </w:r>
            <w:r w:rsidR="008035A5" w:rsidRPr="00EC430B">
              <w:rPr>
                <w:b w:val="0"/>
                <w:bCs w:val="0"/>
              </w:rPr>
              <w:t>report</w:t>
            </w:r>
            <w:r w:rsidRPr="00EC430B">
              <w:rPr>
                <w:b w:val="0"/>
                <w:bCs w:val="0"/>
              </w:rPr>
              <w:t xml:space="preserve"> of</w:t>
            </w:r>
          </w:p>
        </w:tc>
      </w:tr>
      <w:tr w:rsidR="00D64AB1" w:rsidTr="00D64AB1">
        <w:trPr>
          <w:trHeight w:val="510"/>
        </w:trPr>
        <w:tc>
          <w:tcPr>
            <w:tcW w:w="9855" w:type="dxa"/>
            <w:gridSpan w:val="2"/>
            <w:shd w:val="clear" w:color="auto" w:fill="D9D9D9" w:themeFill="background1" w:themeFillShade="D9"/>
            <w:vAlign w:val="center"/>
          </w:tcPr>
          <w:p w:rsidR="00D64AB1" w:rsidRPr="00D64AB1" w:rsidRDefault="000A551C" w:rsidP="006320F6">
            <w:pPr>
              <w:pStyle w:val="Default"/>
              <w:jc w:val="center"/>
              <w:rPr>
                <w:sz w:val="28"/>
                <w:szCs w:val="28"/>
                <w:lang w:bidi="ar-EG"/>
              </w:rPr>
            </w:pPr>
            <w:r w:rsidRPr="000A551C">
              <w:rPr>
                <w:b/>
                <w:bCs/>
                <w:sz w:val="28"/>
                <w:szCs w:val="28"/>
              </w:rPr>
              <w:t xml:space="preserve">Physics (2) </w:t>
            </w:r>
            <w:r>
              <w:rPr>
                <w:b/>
                <w:bCs/>
                <w:sz w:val="28"/>
                <w:szCs w:val="28"/>
              </w:rPr>
              <w:t xml:space="preserve">– </w:t>
            </w:r>
            <w:r w:rsidRPr="000A551C">
              <w:rPr>
                <w:b/>
                <w:bCs/>
                <w:sz w:val="28"/>
                <w:szCs w:val="28"/>
              </w:rPr>
              <w:t>PHM 122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C055BF">
              <w:rPr>
                <w:b/>
                <w:bCs/>
                <w:sz w:val="28"/>
                <w:szCs w:val="28"/>
              </w:rPr>
              <w:t xml:space="preserve">– </w:t>
            </w:r>
            <w:r w:rsidR="00C3621A" w:rsidRPr="00C3621A">
              <w:rPr>
                <w:b/>
                <w:bCs/>
                <w:sz w:val="28"/>
                <w:szCs w:val="28"/>
              </w:rPr>
              <w:t>Spring 201</w:t>
            </w:r>
            <w:r w:rsidR="006320F6">
              <w:rPr>
                <w:b/>
                <w:bCs/>
                <w:sz w:val="28"/>
                <w:szCs w:val="28"/>
              </w:rPr>
              <w:t>9</w:t>
            </w:r>
          </w:p>
        </w:tc>
      </w:tr>
      <w:tr w:rsidR="00D64AB1" w:rsidTr="00D64AB1">
        <w:trPr>
          <w:trHeight w:val="510"/>
        </w:trPr>
        <w:tc>
          <w:tcPr>
            <w:tcW w:w="5211" w:type="dxa"/>
            <w:tcBorders>
              <w:bottom w:val="single" w:sz="4" w:space="0" w:color="auto"/>
            </w:tcBorders>
            <w:vAlign w:val="center"/>
          </w:tcPr>
          <w:p w:rsidR="00D64AB1" w:rsidRPr="00D64AB1" w:rsidRDefault="00D64AB1" w:rsidP="00D64AB1">
            <w:pPr>
              <w:pStyle w:val="Subtitle"/>
              <w:jc w:val="left"/>
              <w:rPr>
                <w:b w:val="0"/>
                <w:bCs w:val="0"/>
                <w:sz w:val="28"/>
                <w:szCs w:val="28"/>
              </w:rPr>
            </w:pPr>
            <w:r w:rsidRPr="00D64AB1">
              <w:rPr>
                <w:b w:val="0"/>
                <w:bCs w:val="0"/>
                <w:sz w:val="28"/>
                <w:szCs w:val="28"/>
                <w:lang w:bidi="ar-SA"/>
              </w:rPr>
              <w:t>University: Ain Shams</w:t>
            </w:r>
          </w:p>
        </w:tc>
        <w:tc>
          <w:tcPr>
            <w:tcW w:w="4644" w:type="dxa"/>
            <w:tcBorders>
              <w:bottom w:val="single" w:sz="4" w:space="0" w:color="auto"/>
            </w:tcBorders>
            <w:vAlign w:val="center"/>
          </w:tcPr>
          <w:p w:rsidR="00D64AB1" w:rsidRPr="00D64AB1" w:rsidRDefault="00D64AB1" w:rsidP="00D64AB1">
            <w:pPr>
              <w:pStyle w:val="Subtitle"/>
              <w:rPr>
                <w:b w:val="0"/>
                <w:bCs w:val="0"/>
                <w:sz w:val="28"/>
                <w:szCs w:val="28"/>
              </w:rPr>
            </w:pPr>
            <w:r w:rsidRPr="00D64AB1">
              <w:rPr>
                <w:b w:val="0"/>
                <w:bCs w:val="0"/>
                <w:sz w:val="28"/>
                <w:szCs w:val="28"/>
                <w:lang w:bidi="ar-SA"/>
              </w:rPr>
              <w:t>Faculty: Engineering</w:t>
            </w:r>
          </w:p>
        </w:tc>
      </w:tr>
    </w:tbl>
    <w:p w:rsidR="00523EBF" w:rsidRPr="00D64AB1" w:rsidRDefault="00523EBF" w:rsidP="000B1123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</w:pPr>
      <w:r w:rsidRPr="00D64AB1">
        <w:t>Basic Information</w:t>
      </w:r>
    </w:p>
    <w:p w:rsidR="008035A5" w:rsidRPr="000A551C" w:rsidRDefault="00523EBF" w:rsidP="008035A5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ind w:left="568" w:hanging="284"/>
        <w:rPr>
          <w:b/>
          <w:bCs/>
          <w:sz w:val="26"/>
          <w:szCs w:val="26"/>
        </w:rPr>
      </w:pPr>
      <w:r w:rsidRPr="000A551C">
        <w:rPr>
          <w:b/>
          <w:bCs/>
          <w:sz w:val="26"/>
          <w:szCs w:val="26"/>
        </w:rPr>
        <w:t>Title</w:t>
      </w:r>
      <w:r w:rsidR="008035A5" w:rsidRPr="000A551C">
        <w:rPr>
          <w:b/>
          <w:bCs/>
          <w:sz w:val="26"/>
          <w:szCs w:val="26"/>
        </w:rPr>
        <w:t xml:space="preserve"> and </w:t>
      </w:r>
      <w:r w:rsidR="000F33AE" w:rsidRPr="000A551C">
        <w:rPr>
          <w:b/>
          <w:bCs/>
          <w:sz w:val="26"/>
          <w:szCs w:val="26"/>
        </w:rPr>
        <w:t>code:</w:t>
      </w:r>
    </w:p>
    <w:tbl>
      <w:tblPr>
        <w:tblStyle w:val="TableGrid"/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:rsidTr="008035A5">
        <w:trPr>
          <w:trHeight w:val="510"/>
        </w:trPr>
        <w:tc>
          <w:tcPr>
            <w:tcW w:w="9287" w:type="dxa"/>
            <w:vAlign w:val="center"/>
          </w:tcPr>
          <w:p w:rsidR="008035A5" w:rsidRPr="00C055BF" w:rsidRDefault="000A551C" w:rsidP="000A551C">
            <w:pPr>
              <w:shd w:val="clear" w:color="auto" w:fill="D9D9D9"/>
              <w:rPr>
                <w:b/>
                <w:bCs/>
                <w:sz w:val="28"/>
                <w:szCs w:val="28"/>
              </w:rPr>
            </w:pPr>
            <w:r w:rsidRPr="000A551C">
              <w:rPr>
                <w:b/>
                <w:bCs/>
                <w:sz w:val="28"/>
                <w:szCs w:val="28"/>
              </w:rPr>
              <w:t>Physics (2) - PHM 122</w:t>
            </w:r>
          </w:p>
        </w:tc>
      </w:tr>
    </w:tbl>
    <w:p w:rsidR="008035A5" w:rsidRPr="000A551C" w:rsidRDefault="00A30C74" w:rsidP="00A30C74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rPr>
          <w:b/>
          <w:bCs/>
          <w:sz w:val="26"/>
          <w:szCs w:val="26"/>
        </w:rPr>
      </w:pPr>
      <w:r w:rsidRPr="000A551C">
        <w:rPr>
          <w:b/>
          <w:bCs/>
          <w:sz w:val="26"/>
          <w:szCs w:val="26"/>
        </w:rPr>
        <w:t>Program</w:t>
      </w:r>
      <w:r w:rsidR="008035A5" w:rsidRPr="000A551C">
        <w:rPr>
          <w:b/>
          <w:bCs/>
          <w:sz w:val="26"/>
          <w:szCs w:val="26"/>
        </w:rPr>
        <w:t xml:space="preserve"> on which the course is </w:t>
      </w:r>
      <w:r w:rsidR="000F33AE" w:rsidRPr="000A551C">
        <w:rPr>
          <w:b/>
          <w:bCs/>
          <w:sz w:val="26"/>
          <w:szCs w:val="26"/>
        </w:rPr>
        <w:t>given:</w:t>
      </w:r>
    </w:p>
    <w:tbl>
      <w:tblPr>
        <w:tblStyle w:val="TableGrid"/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:rsidTr="008035A5">
        <w:trPr>
          <w:trHeight w:val="510"/>
        </w:trPr>
        <w:tc>
          <w:tcPr>
            <w:tcW w:w="9287" w:type="dxa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3105"/>
            </w:tblGrid>
            <w:tr w:rsidR="00B238C5" w:rsidRPr="00B238C5">
              <w:trPr>
                <w:trHeight w:val="125"/>
              </w:trPr>
              <w:tc>
                <w:tcPr>
                  <w:tcW w:w="0" w:type="auto"/>
                </w:tcPr>
                <w:p w:rsidR="00B238C5" w:rsidRPr="000A551C" w:rsidRDefault="000A551C" w:rsidP="000A551C">
                  <w:pPr>
                    <w:widowControl w:val="0"/>
                    <w:autoSpaceDE w:val="0"/>
                    <w:autoSpaceDN w:val="0"/>
                    <w:adjustRightInd w:val="0"/>
                    <w:spacing w:line="300" w:lineRule="auto"/>
                    <w:ind w:right="-964"/>
                    <w:contextualSpacing/>
                    <w:rPr>
                      <w:rFonts w:eastAsia="Calibri"/>
                      <w:sz w:val="28"/>
                      <w:szCs w:val="28"/>
                      <w:lang w:bidi="ar-SA"/>
                    </w:rPr>
                  </w:pPr>
                  <w:r w:rsidRPr="000A551C">
                    <w:rPr>
                      <w:rFonts w:eastAsia="Calibri"/>
                      <w:spacing w:val="-2"/>
                      <w:lang w:bidi="ar-SA"/>
                    </w:rPr>
                    <w:t xml:space="preserve">All 4 </w:t>
                  </w:r>
                  <w:r w:rsidRPr="000A551C">
                    <w:rPr>
                      <w:rFonts w:eastAsia="Calibri"/>
                      <w:lang w:bidi="ar-SA"/>
                    </w:rPr>
                    <w:t>Mechanical</w:t>
                  </w:r>
                  <w:r w:rsidRPr="000A551C">
                    <w:rPr>
                      <w:rFonts w:eastAsia="Calibri"/>
                      <w:spacing w:val="-9"/>
                      <w:lang w:bidi="ar-SA"/>
                    </w:rPr>
                    <w:t xml:space="preserve"> </w:t>
                  </w:r>
                  <w:r w:rsidRPr="000A551C">
                    <w:rPr>
                      <w:rFonts w:eastAsia="Calibri"/>
                      <w:spacing w:val="1"/>
                      <w:lang w:bidi="ar-SA"/>
                    </w:rPr>
                    <w:t>Engineering</w:t>
                  </w:r>
                </w:p>
              </w:tc>
            </w:tr>
          </w:tbl>
          <w:p w:rsidR="008035A5" w:rsidRDefault="008035A5" w:rsidP="007A07F7">
            <w:pPr>
              <w:tabs>
                <w:tab w:val="left" w:pos="360"/>
                <w:tab w:val="left" w:pos="900"/>
                <w:tab w:val="left" w:pos="1260"/>
              </w:tabs>
              <w:spacing w:line="288" w:lineRule="auto"/>
              <w:rPr>
                <w:sz w:val="26"/>
                <w:szCs w:val="26"/>
              </w:rPr>
            </w:pPr>
          </w:p>
        </w:tc>
      </w:tr>
    </w:tbl>
    <w:p w:rsidR="008035A5" w:rsidRPr="000A551C" w:rsidRDefault="00A30C74" w:rsidP="00783835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rPr>
          <w:b/>
          <w:bCs/>
          <w:sz w:val="26"/>
          <w:szCs w:val="26"/>
        </w:rPr>
      </w:pPr>
      <w:r w:rsidRPr="000A551C">
        <w:rPr>
          <w:b/>
          <w:bCs/>
          <w:sz w:val="26"/>
          <w:szCs w:val="26"/>
        </w:rPr>
        <w:t xml:space="preserve">Year/Level of </w:t>
      </w:r>
      <w:r w:rsidR="000F33AE" w:rsidRPr="000A551C">
        <w:rPr>
          <w:b/>
          <w:bCs/>
          <w:sz w:val="26"/>
          <w:szCs w:val="26"/>
        </w:rPr>
        <w:t>program:</w:t>
      </w:r>
    </w:p>
    <w:tbl>
      <w:tblPr>
        <w:tblStyle w:val="TableGrid"/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:rsidTr="008035A5">
        <w:trPr>
          <w:trHeight w:val="510"/>
        </w:trPr>
        <w:tc>
          <w:tcPr>
            <w:tcW w:w="9287" w:type="dxa"/>
            <w:vAlign w:val="center"/>
          </w:tcPr>
          <w:p w:rsidR="008035A5" w:rsidRPr="000A551C" w:rsidRDefault="000A551C" w:rsidP="000A551C">
            <w:pPr>
              <w:rPr>
                <w:rFonts w:ascii="Calibri" w:eastAsia="Calibri" w:hAnsi="Calibri" w:cs="Arial"/>
                <w:lang w:bidi="ar-SA"/>
              </w:rPr>
            </w:pPr>
            <w:r>
              <w:rPr>
                <w:spacing w:val="-2"/>
                <w:w w:val="109"/>
                <w:lang w:bidi="ar-SA"/>
              </w:rPr>
              <w:t xml:space="preserve"> </w:t>
            </w:r>
            <w:r w:rsidRPr="000A551C">
              <w:rPr>
                <w:spacing w:val="-2"/>
                <w:w w:val="109"/>
                <w:lang w:bidi="ar-SA"/>
              </w:rPr>
              <w:t>1</w:t>
            </w:r>
            <w:r w:rsidRPr="000A551C">
              <w:rPr>
                <w:spacing w:val="-2"/>
                <w:w w:val="109"/>
                <w:vertAlign w:val="superscript"/>
                <w:lang w:bidi="ar-SA"/>
              </w:rPr>
              <w:t>st</w:t>
            </w:r>
            <w:r w:rsidRPr="000A551C">
              <w:rPr>
                <w:spacing w:val="-2"/>
                <w:w w:val="109"/>
                <w:lang w:bidi="ar-SA"/>
              </w:rPr>
              <w:t xml:space="preserve"> year </w:t>
            </w:r>
            <w:r w:rsidRPr="000A551C">
              <w:rPr>
                <w:spacing w:val="-1"/>
                <w:lang w:bidi="ar-SA"/>
              </w:rPr>
              <w:t>- second semester</w:t>
            </w:r>
          </w:p>
        </w:tc>
      </w:tr>
    </w:tbl>
    <w:p w:rsidR="008035A5" w:rsidRDefault="00722B24" w:rsidP="00722B24">
      <w:pPr>
        <w:pStyle w:val="ListParagraph"/>
        <w:numPr>
          <w:ilvl w:val="0"/>
          <w:numId w:val="27"/>
        </w:numPr>
        <w:tabs>
          <w:tab w:val="left" w:pos="360"/>
          <w:tab w:val="left" w:pos="900"/>
          <w:tab w:val="left" w:pos="1260"/>
        </w:tabs>
        <w:spacing w:before="240" w:after="120"/>
        <w:ind w:left="1418" w:hanging="567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Units/Credit Hours</w:t>
      </w: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4404"/>
        <w:gridCol w:w="2608"/>
      </w:tblGrid>
      <w:tr w:rsidR="00722B24" w:rsidTr="00722B24">
        <w:trPr>
          <w:trHeight w:hRule="exact" w:val="397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722B24" w:rsidRDefault="00722B24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 xml:space="preserve">( </w:t>
            </w:r>
            <w:proofErr w:type="spellStart"/>
            <w:r>
              <w:rPr>
                <w:color w:val="000000" w:themeColor="text1"/>
                <w:sz w:val="26"/>
                <w:szCs w:val="26"/>
              </w:rPr>
              <w:t>i</w:t>
            </w:r>
            <w:proofErr w:type="spellEnd"/>
            <w:r>
              <w:rPr>
                <w:color w:val="000000" w:themeColor="text1"/>
                <w:sz w:val="26"/>
                <w:szCs w:val="26"/>
              </w:rPr>
              <w:t xml:space="preserve"> ) Lecture 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722B24" w:rsidRDefault="000A551C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2</w:t>
            </w:r>
          </w:p>
        </w:tc>
      </w:tr>
    </w:tbl>
    <w:p w:rsidR="00722B24" w:rsidRPr="00722B24" w:rsidRDefault="00722B24" w:rsidP="00722B24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4404"/>
        <w:gridCol w:w="2608"/>
      </w:tblGrid>
      <w:tr w:rsidR="00722B24" w:rsidTr="00722B24">
        <w:trPr>
          <w:trHeight w:hRule="exact" w:val="397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722B24" w:rsidRDefault="00722B24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( ii ) Tutorial/Practical 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722B24" w:rsidRDefault="000A551C" w:rsidP="008506F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2</w:t>
            </w:r>
            <w:r w:rsidR="00096758">
              <w:rPr>
                <w:color w:val="000000" w:themeColor="text1"/>
                <w:sz w:val="26"/>
                <w:szCs w:val="26"/>
              </w:rPr>
              <w:t xml:space="preserve"> </w:t>
            </w:r>
          </w:p>
        </w:tc>
      </w:tr>
    </w:tbl>
    <w:p w:rsidR="00722B24" w:rsidRPr="00722B24" w:rsidRDefault="00722B24" w:rsidP="00722B24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4404"/>
        <w:gridCol w:w="2608"/>
      </w:tblGrid>
      <w:tr w:rsidR="00722B24" w:rsidTr="00722B24">
        <w:trPr>
          <w:trHeight w:hRule="exact" w:val="397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722B24" w:rsidRDefault="00722B24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( iii ) Total 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722B24" w:rsidRDefault="00096758" w:rsidP="007A07F7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4</w:t>
            </w:r>
          </w:p>
        </w:tc>
      </w:tr>
    </w:tbl>
    <w:p w:rsidR="0053055F" w:rsidRDefault="0053055F" w:rsidP="0053055F">
      <w:pPr>
        <w:pStyle w:val="ListParagraph"/>
        <w:numPr>
          <w:ilvl w:val="0"/>
          <w:numId w:val="27"/>
        </w:numPr>
        <w:tabs>
          <w:tab w:val="left" w:pos="360"/>
          <w:tab w:val="left" w:pos="900"/>
          <w:tab w:val="left" w:pos="1260"/>
        </w:tabs>
        <w:spacing w:before="240" w:after="120"/>
        <w:ind w:left="1418" w:hanging="567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Names of lecturers contributing to delivery of the </w:t>
      </w:r>
      <w:r w:rsidR="00C3621A">
        <w:rPr>
          <w:color w:val="000000" w:themeColor="text1"/>
          <w:sz w:val="26"/>
          <w:szCs w:val="26"/>
        </w:rPr>
        <w:t>course:</w:t>
      </w: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1134"/>
        <w:gridCol w:w="6463"/>
      </w:tblGrid>
      <w:tr w:rsidR="0053055F" w:rsidTr="0053055F">
        <w:trPr>
          <w:trHeight w:hRule="exact"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53055F" w:rsidRDefault="0053055F" w:rsidP="000A551C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6463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5F6082" w:rsidRPr="009B0460" w:rsidRDefault="005F6082" w:rsidP="00EC430B">
            <w:pPr>
              <w:pStyle w:val="Default"/>
              <w:rPr>
                <w:color w:val="000000" w:themeColor="text1"/>
                <w:lang w:bidi="ar-EG"/>
              </w:rPr>
            </w:pPr>
            <w:r w:rsidRPr="009B0460">
              <w:rPr>
                <w:color w:val="000000" w:themeColor="text1"/>
                <w:lang w:bidi="ar-EG"/>
              </w:rPr>
              <w:t xml:space="preserve"> </w:t>
            </w:r>
            <w:r w:rsidR="00EC430B">
              <w:rPr>
                <w:color w:val="000000" w:themeColor="text1"/>
                <w:lang w:bidi="ar-EG"/>
              </w:rPr>
              <w:t xml:space="preserve">Prof. Dr. Salah El-din Hassan Gamal </w:t>
            </w:r>
          </w:p>
          <w:p w:rsidR="0053055F" w:rsidRPr="009B0460" w:rsidRDefault="005F6082" w:rsidP="005F6082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</w:rPr>
            </w:pPr>
            <w:r w:rsidRPr="009B0460">
              <w:rPr>
                <w:color w:val="000000" w:themeColor="text1"/>
              </w:rPr>
              <w:t xml:space="preserve"> Dr. Ismail Hafez</w:t>
            </w:r>
            <w:r w:rsidR="00C055BF" w:rsidRPr="009B0460">
              <w:rPr>
                <w:color w:val="000000" w:themeColor="text1"/>
              </w:rPr>
              <w:t xml:space="preserve"> Dr. </w:t>
            </w:r>
            <w:r w:rsidR="00C055BF">
              <w:rPr>
                <w:sz w:val="23"/>
                <w:szCs w:val="23"/>
              </w:rPr>
              <w:t>Micha</w:t>
            </w:r>
          </w:p>
        </w:tc>
      </w:tr>
    </w:tbl>
    <w:p w:rsidR="0053055F" w:rsidRPr="00722B24" w:rsidRDefault="0053055F" w:rsidP="0053055F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7597" w:type="dxa"/>
        <w:tblInd w:w="1134" w:type="dxa"/>
        <w:tblLook w:val="04A0" w:firstRow="1" w:lastRow="0" w:firstColumn="1" w:lastColumn="0" w:noHBand="0" w:noVBand="1"/>
      </w:tblPr>
      <w:tblGrid>
        <w:gridCol w:w="2835"/>
        <w:gridCol w:w="4762"/>
      </w:tblGrid>
      <w:tr w:rsidR="006032CB" w:rsidTr="006032CB">
        <w:trPr>
          <w:trHeight w:hRule="exact" w:val="397"/>
        </w:trPr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6032CB" w:rsidRDefault="006032CB" w:rsidP="000B1123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Course coordinator:</w:t>
            </w:r>
          </w:p>
        </w:tc>
        <w:tc>
          <w:tcPr>
            <w:tcW w:w="4762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6032CB" w:rsidRPr="009B0460" w:rsidRDefault="00EC430B" w:rsidP="009B0460">
            <w:pPr>
              <w:pStyle w:val="Default"/>
              <w:rPr>
                <w:color w:val="000000" w:themeColor="text1"/>
                <w:lang w:bidi="ar-EG"/>
              </w:rPr>
            </w:pPr>
            <w:r>
              <w:rPr>
                <w:color w:val="000000" w:themeColor="text1"/>
                <w:lang w:bidi="ar-EG"/>
              </w:rPr>
              <w:t xml:space="preserve">Prof. Dr. Salah El-din Hassan Gamal </w:t>
            </w:r>
          </w:p>
        </w:tc>
      </w:tr>
    </w:tbl>
    <w:p w:rsidR="006032CB" w:rsidRPr="00722B24" w:rsidRDefault="006032CB" w:rsidP="006032CB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2835"/>
        <w:gridCol w:w="4762"/>
      </w:tblGrid>
      <w:tr w:rsidR="006032CB" w:rsidTr="000B1123">
        <w:trPr>
          <w:trHeight w:hRule="exact" w:val="397"/>
        </w:trPr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6032CB" w:rsidRDefault="000B1123" w:rsidP="000B1123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External evaluator:</w:t>
            </w:r>
          </w:p>
        </w:tc>
        <w:tc>
          <w:tcPr>
            <w:tcW w:w="4762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6032CB" w:rsidRDefault="000B1123" w:rsidP="007A07F7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---   ---   ---</w:t>
            </w:r>
          </w:p>
        </w:tc>
      </w:tr>
    </w:tbl>
    <w:p w:rsidR="000B1123" w:rsidRDefault="000B1123" w:rsidP="000B1123">
      <w:pPr>
        <w:pStyle w:val="Heading2"/>
        <w:spacing w:before="120" w:after="120"/>
        <w:ind w:left="720"/>
        <w:jc w:val="left"/>
      </w:pPr>
    </w:p>
    <w:p w:rsidR="000B1123" w:rsidRDefault="000B1123" w:rsidP="000B1123">
      <w:pPr>
        <w:rPr>
          <w:sz w:val="28"/>
          <w:szCs w:val="28"/>
        </w:rPr>
      </w:pPr>
      <w:r>
        <w:br w:type="page"/>
      </w:r>
    </w:p>
    <w:p w:rsidR="005E2DA3" w:rsidRDefault="000B1123" w:rsidP="000B1123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</w:pPr>
      <w:r>
        <w:lastRenderedPageBreak/>
        <w:t>Statistical Information</w:t>
      </w:r>
    </w:p>
    <w:tbl>
      <w:tblPr>
        <w:tblStyle w:val="TableGrid"/>
        <w:tblW w:w="7597" w:type="dxa"/>
        <w:tblLook w:val="04A0" w:firstRow="1" w:lastRow="0" w:firstColumn="1" w:lastColumn="0" w:noHBand="0" w:noVBand="1"/>
      </w:tblPr>
      <w:tblGrid>
        <w:gridCol w:w="6210"/>
        <w:gridCol w:w="1387"/>
      </w:tblGrid>
      <w:tr w:rsidR="00537C36" w:rsidRPr="00C3621A" w:rsidTr="000C0C4E">
        <w:trPr>
          <w:trHeight w:hRule="exact" w:val="397"/>
        </w:trPr>
        <w:tc>
          <w:tcPr>
            <w:tcW w:w="6210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537C36" w:rsidRPr="00537C36" w:rsidRDefault="000C0C4E" w:rsidP="00537C36">
            <w:pPr>
              <w:pStyle w:val="ListParagraph"/>
              <w:numPr>
                <w:ilvl w:val="0"/>
                <w:numId w:val="17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 of students attending final exam</w:t>
            </w:r>
            <w:r w:rsidR="00537C36" w:rsidRPr="00537C36">
              <w:rPr>
                <w:sz w:val="28"/>
                <w:szCs w:val="28"/>
              </w:rPr>
              <w:t xml:space="preserve">: </w:t>
            </w:r>
          </w:p>
          <w:p w:rsidR="00537C36" w:rsidRPr="00C3621A" w:rsidRDefault="00537C36" w:rsidP="00537C36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1387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537C36" w:rsidRPr="00C3621A" w:rsidRDefault="000C0C4E" w:rsidP="00BC43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  <w:lang w:bidi="ar-SA"/>
              </w:rPr>
              <w:t>458</w:t>
            </w:r>
          </w:p>
        </w:tc>
      </w:tr>
    </w:tbl>
    <w:p w:rsidR="00537C36" w:rsidRDefault="00537C36" w:rsidP="00537C36"/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5850"/>
        <w:gridCol w:w="1674"/>
        <w:gridCol w:w="1742"/>
      </w:tblGrid>
      <w:tr w:rsidR="00537C36" w:rsidTr="001433F4">
        <w:tc>
          <w:tcPr>
            <w:tcW w:w="5850" w:type="dxa"/>
          </w:tcPr>
          <w:p w:rsidR="00537C36" w:rsidRPr="005504E6" w:rsidRDefault="00537C36" w:rsidP="001433F4"/>
        </w:tc>
        <w:tc>
          <w:tcPr>
            <w:tcW w:w="1674" w:type="dxa"/>
          </w:tcPr>
          <w:p w:rsidR="00537C36" w:rsidRDefault="00537C36" w:rsidP="001433F4">
            <w:r w:rsidRPr="005504E6">
              <w:t>Number</w:t>
            </w:r>
          </w:p>
        </w:tc>
        <w:tc>
          <w:tcPr>
            <w:tcW w:w="1742" w:type="dxa"/>
          </w:tcPr>
          <w:p w:rsidR="00537C36" w:rsidRDefault="00537C36" w:rsidP="001433F4">
            <w:r w:rsidRPr="005504E6">
              <w:t>Percentage (%)</w:t>
            </w:r>
          </w:p>
        </w:tc>
      </w:tr>
      <w:tr w:rsidR="00537C36" w:rsidTr="001937E9">
        <w:trPr>
          <w:trHeight w:val="559"/>
        </w:trPr>
        <w:tc>
          <w:tcPr>
            <w:tcW w:w="5850" w:type="dxa"/>
          </w:tcPr>
          <w:p w:rsidR="00537C36" w:rsidRPr="005504E6" w:rsidRDefault="00537C36" w:rsidP="001433F4">
            <w:pPr>
              <w:spacing w:line="360" w:lineRule="auto"/>
              <w:rPr>
                <w:b/>
                <w:bCs/>
              </w:rPr>
            </w:pPr>
            <w:r w:rsidRPr="005504E6">
              <w:rPr>
                <w:b/>
                <w:bCs/>
              </w:rPr>
              <w:t xml:space="preserve">Students </w:t>
            </w:r>
            <w:r w:rsidR="001937E9">
              <w:rPr>
                <w:b/>
                <w:bCs/>
              </w:rPr>
              <w:t>scor</w:t>
            </w:r>
            <w:r w:rsidR="00F6208B">
              <w:rPr>
                <w:b/>
                <w:bCs/>
              </w:rPr>
              <w:t>e less than</w:t>
            </w:r>
            <w:r w:rsidR="001937E9">
              <w:rPr>
                <w:b/>
                <w:bCs/>
              </w:rPr>
              <w:t xml:space="preserve"> 30%</w:t>
            </w:r>
          </w:p>
        </w:tc>
        <w:tc>
          <w:tcPr>
            <w:tcW w:w="1674" w:type="dxa"/>
          </w:tcPr>
          <w:p w:rsidR="00537C36" w:rsidRDefault="001937E9" w:rsidP="00BC4300">
            <w:pPr>
              <w:spacing w:line="360" w:lineRule="auto"/>
            </w:pPr>
            <w:r>
              <w:t>92</w:t>
            </w:r>
            <w:r w:rsidR="00537C36">
              <w:t xml:space="preserve"> </w:t>
            </w:r>
          </w:p>
        </w:tc>
        <w:tc>
          <w:tcPr>
            <w:tcW w:w="1742" w:type="dxa"/>
          </w:tcPr>
          <w:p w:rsidR="00537C36" w:rsidRDefault="001937E9" w:rsidP="001433F4">
            <w:pPr>
              <w:spacing w:line="360" w:lineRule="auto"/>
            </w:pPr>
            <w:r>
              <w:t>20.1</w:t>
            </w:r>
            <w:r w:rsidR="00537C36">
              <w:t>%</w:t>
            </w:r>
          </w:p>
        </w:tc>
      </w:tr>
      <w:tr w:rsidR="001937E9" w:rsidTr="001937E9">
        <w:trPr>
          <w:trHeight w:val="712"/>
        </w:trPr>
        <w:tc>
          <w:tcPr>
            <w:tcW w:w="5850" w:type="dxa"/>
          </w:tcPr>
          <w:p w:rsidR="001937E9" w:rsidRPr="001937E9" w:rsidRDefault="001937E9" w:rsidP="001937E9">
            <w:pPr>
              <w:spacing w:before="240" w:line="36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30% &lt;  </w:t>
            </w:r>
            <w:r w:rsidRPr="005504E6">
              <w:rPr>
                <w:b/>
                <w:bCs/>
              </w:rPr>
              <w:t xml:space="preserve">Students </w:t>
            </w:r>
            <w:r>
              <w:rPr>
                <w:b/>
                <w:bCs/>
              </w:rPr>
              <w:t>score &lt; 5</w:t>
            </w:r>
            <w:r>
              <w:rPr>
                <w:b/>
                <w:bCs/>
              </w:rPr>
              <w:t>0%</w:t>
            </w:r>
          </w:p>
        </w:tc>
        <w:tc>
          <w:tcPr>
            <w:tcW w:w="1674" w:type="dxa"/>
            <w:vAlign w:val="center"/>
          </w:tcPr>
          <w:p w:rsidR="001937E9" w:rsidRPr="005504E6" w:rsidRDefault="001937E9" w:rsidP="001937E9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ar-SA"/>
              </w:rPr>
              <w:t>236</w:t>
            </w:r>
          </w:p>
        </w:tc>
        <w:tc>
          <w:tcPr>
            <w:tcW w:w="1742" w:type="dxa"/>
            <w:vAlign w:val="center"/>
          </w:tcPr>
          <w:p w:rsidR="001937E9" w:rsidRPr="005504E6" w:rsidRDefault="001937E9" w:rsidP="001937E9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ar-SA"/>
              </w:rPr>
              <w:t>51.5%</w:t>
            </w:r>
          </w:p>
        </w:tc>
      </w:tr>
      <w:tr w:rsidR="001937E9" w:rsidTr="001937E9">
        <w:trPr>
          <w:trHeight w:val="631"/>
        </w:trPr>
        <w:tc>
          <w:tcPr>
            <w:tcW w:w="5850" w:type="dxa"/>
          </w:tcPr>
          <w:p w:rsidR="001937E9" w:rsidRDefault="001937E9" w:rsidP="001937E9">
            <w:pPr>
              <w:spacing w:line="360" w:lineRule="auto"/>
            </w:pPr>
            <w:r w:rsidRPr="005504E6">
              <w:rPr>
                <w:b/>
                <w:bCs/>
              </w:rPr>
              <w:t xml:space="preserve">Students </w:t>
            </w:r>
            <w:r>
              <w:rPr>
                <w:b/>
                <w:bCs/>
              </w:rPr>
              <w:t>score greater than</w:t>
            </w:r>
            <w:r>
              <w:rPr>
                <w:b/>
                <w:bCs/>
              </w:rPr>
              <w:t xml:space="preserve"> 50%</w:t>
            </w:r>
          </w:p>
        </w:tc>
        <w:tc>
          <w:tcPr>
            <w:tcW w:w="1674" w:type="dxa"/>
            <w:vAlign w:val="center"/>
          </w:tcPr>
          <w:p w:rsidR="001937E9" w:rsidRPr="005504E6" w:rsidRDefault="001937E9" w:rsidP="001937E9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ar-SA"/>
              </w:rPr>
              <w:t>130</w:t>
            </w:r>
          </w:p>
        </w:tc>
        <w:tc>
          <w:tcPr>
            <w:tcW w:w="1742" w:type="dxa"/>
            <w:vAlign w:val="center"/>
          </w:tcPr>
          <w:p w:rsidR="001937E9" w:rsidRPr="005504E6" w:rsidRDefault="001937E9" w:rsidP="001937E9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ar-SA"/>
              </w:rPr>
              <w:t>28.4%</w:t>
            </w:r>
          </w:p>
        </w:tc>
      </w:tr>
    </w:tbl>
    <w:p w:rsidR="008F16C6" w:rsidRDefault="008F16C6" w:rsidP="008F16C6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</w:pPr>
      <w:r>
        <w:t>Professional Information</w:t>
      </w:r>
    </w:p>
    <w:p w:rsidR="008F16C6" w:rsidRDefault="008F16C6" w:rsidP="008F16C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 w:rsidRPr="001D26AC">
        <w:rPr>
          <w:b/>
          <w:bCs/>
          <w:sz w:val="26"/>
          <w:szCs w:val="26"/>
        </w:rPr>
        <w:t xml:space="preserve">Course </w:t>
      </w:r>
      <w:r>
        <w:rPr>
          <w:b/>
          <w:bCs/>
          <w:sz w:val="26"/>
          <w:szCs w:val="26"/>
        </w:rPr>
        <w:t>Teaching:</w:t>
      </w:r>
    </w:p>
    <w:tbl>
      <w:tblPr>
        <w:tblStyle w:val="TableGrid"/>
        <w:tblW w:w="963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4195"/>
        <w:gridCol w:w="1077"/>
        <w:gridCol w:w="4365"/>
      </w:tblGrid>
      <w:tr w:rsidR="008F16C6" w:rsidTr="008F16C6">
        <w:trPr>
          <w:trHeight w:val="737"/>
        </w:trPr>
        <w:tc>
          <w:tcPr>
            <w:tcW w:w="4195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8F16C6" w:rsidRDefault="008F16C6" w:rsidP="007A07F7">
            <w:r>
              <w:rPr>
                <w:lang w:bidi="ar-SA"/>
              </w:rPr>
              <w:t>Course Content</w:t>
            </w:r>
          </w:p>
        </w:tc>
        <w:tc>
          <w:tcPr>
            <w:tcW w:w="1077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8F16C6" w:rsidRDefault="008F16C6" w:rsidP="008F16C6">
            <w:pPr>
              <w:jc w:val="center"/>
            </w:pPr>
            <w:r>
              <w:rPr>
                <w:lang w:bidi="ar-SA"/>
              </w:rPr>
              <w:t>No. of Hours</w:t>
            </w:r>
          </w:p>
        </w:tc>
        <w:tc>
          <w:tcPr>
            <w:tcW w:w="4365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8F16C6" w:rsidRDefault="008F16C6" w:rsidP="007A07F7">
            <w:pPr>
              <w:jc w:val="center"/>
            </w:pPr>
            <w:r>
              <w:rPr>
                <w:lang w:bidi="ar-SA"/>
              </w:rPr>
              <w:t>Lecturer</w:t>
            </w:r>
          </w:p>
        </w:tc>
      </w:tr>
      <w:tr w:rsidR="009B3C3A" w:rsidTr="00FC3D17">
        <w:trPr>
          <w:trHeight w:val="397"/>
        </w:trPr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</w:pPr>
            <w:r>
              <w:rPr>
                <w:spacing w:val="2"/>
              </w:rPr>
              <w:t>Vibrations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8</w:t>
            </w:r>
          </w:p>
        </w:tc>
        <w:tc>
          <w:tcPr>
            <w:tcW w:w="4365" w:type="dxa"/>
            <w:tcBorders>
              <w:top w:val="double" w:sz="4" w:space="0" w:color="auto"/>
            </w:tcBorders>
            <w:vAlign w:val="center"/>
          </w:tcPr>
          <w:p w:rsidR="009B3C3A" w:rsidRPr="00F950CB" w:rsidRDefault="0049338E" w:rsidP="009B3C3A">
            <w:pPr>
              <w:pStyle w:val="Default"/>
              <w:jc w:val="center"/>
            </w:pPr>
            <w:r>
              <w:t>Prof. Salah Gamal</w:t>
            </w:r>
          </w:p>
        </w:tc>
      </w:tr>
      <w:tr w:rsidR="009B3C3A" w:rsidTr="005504E6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Superposition principles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9</w:t>
            </w:r>
          </w:p>
        </w:tc>
        <w:tc>
          <w:tcPr>
            <w:tcW w:w="4365" w:type="dxa"/>
          </w:tcPr>
          <w:p w:rsidR="009B3C3A" w:rsidRDefault="0049338E" w:rsidP="009B3C3A">
            <w:pPr>
              <w:jc w:val="center"/>
            </w:pPr>
            <w:r>
              <w:t>Prof. Salah Gamal</w:t>
            </w:r>
          </w:p>
        </w:tc>
      </w:tr>
      <w:tr w:rsidR="009B3C3A" w:rsidTr="005504E6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Mechanical and sound waves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w w:val="99"/>
                <w:sz w:val="28"/>
                <w:szCs w:val="28"/>
              </w:rPr>
            </w:pPr>
            <w:r>
              <w:rPr>
                <w:b/>
                <w:bCs/>
                <w:w w:val="99"/>
                <w:sz w:val="28"/>
                <w:szCs w:val="28"/>
              </w:rPr>
              <w:t>4</w:t>
            </w:r>
          </w:p>
        </w:tc>
        <w:tc>
          <w:tcPr>
            <w:tcW w:w="4365" w:type="dxa"/>
          </w:tcPr>
          <w:p w:rsidR="009B3C3A" w:rsidRDefault="0049338E" w:rsidP="009B3C3A">
            <w:pPr>
              <w:jc w:val="center"/>
            </w:pPr>
            <w:r>
              <w:t>Prof. Salah Gamal</w:t>
            </w:r>
          </w:p>
        </w:tc>
      </w:tr>
      <w:tr w:rsidR="009B3C3A" w:rsidTr="005504E6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Physical optics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9</w:t>
            </w:r>
          </w:p>
        </w:tc>
        <w:tc>
          <w:tcPr>
            <w:tcW w:w="4365" w:type="dxa"/>
          </w:tcPr>
          <w:p w:rsidR="009B3C3A" w:rsidRDefault="0049338E" w:rsidP="009B3C3A">
            <w:pPr>
              <w:jc w:val="center"/>
            </w:pPr>
            <w:r>
              <w:t>Prof. Salah Gamal</w:t>
            </w:r>
          </w:p>
        </w:tc>
      </w:tr>
      <w:tr w:rsidR="009B3C3A" w:rsidTr="005504E6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Special theory of relativity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w w:val="99"/>
                <w:sz w:val="28"/>
                <w:szCs w:val="28"/>
              </w:rPr>
            </w:pPr>
            <w:r>
              <w:rPr>
                <w:b/>
                <w:bCs/>
                <w:w w:val="99"/>
                <w:sz w:val="28"/>
                <w:szCs w:val="28"/>
              </w:rPr>
              <w:t>6</w:t>
            </w:r>
          </w:p>
        </w:tc>
        <w:tc>
          <w:tcPr>
            <w:tcW w:w="4365" w:type="dxa"/>
          </w:tcPr>
          <w:p w:rsidR="009B3C3A" w:rsidRDefault="0049338E" w:rsidP="009B3C3A">
            <w:pPr>
              <w:jc w:val="center"/>
            </w:pPr>
            <w:r>
              <w:t>Prof. Salah Gamal</w:t>
            </w:r>
          </w:p>
        </w:tc>
      </w:tr>
      <w:tr w:rsidR="009B3C3A" w:rsidTr="005504E6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Quantum theory of radiation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w w:val="99"/>
                <w:sz w:val="28"/>
                <w:szCs w:val="28"/>
              </w:rPr>
            </w:pPr>
            <w:r>
              <w:rPr>
                <w:b/>
                <w:bCs/>
                <w:w w:val="99"/>
                <w:sz w:val="28"/>
                <w:szCs w:val="28"/>
              </w:rPr>
              <w:t>4</w:t>
            </w:r>
          </w:p>
        </w:tc>
        <w:tc>
          <w:tcPr>
            <w:tcW w:w="4365" w:type="dxa"/>
          </w:tcPr>
          <w:p w:rsidR="009B3C3A" w:rsidRDefault="0049338E" w:rsidP="009B3C3A">
            <w:pPr>
              <w:jc w:val="center"/>
            </w:pPr>
            <w:r>
              <w:t>Prof. Salah Gamal</w:t>
            </w:r>
          </w:p>
        </w:tc>
      </w:tr>
      <w:tr w:rsidR="009B3C3A" w:rsidTr="00FC3D17">
        <w:tc>
          <w:tcPr>
            <w:tcW w:w="4195" w:type="dxa"/>
          </w:tcPr>
          <w:p w:rsidR="009B3C3A" w:rsidRPr="004424E6" w:rsidRDefault="009B3C3A" w:rsidP="009B3C3A">
            <w:pPr>
              <w:widowControl w:val="0"/>
              <w:autoSpaceDE w:val="0"/>
              <w:autoSpaceDN w:val="0"/>
              <w:adjustRightInd w:val="0"/>
              <w:spacing w:beforeLines="40" w:before="96" w:after="40"/>
              <w:ind w:left="98" w:right="72"/>
              <w:rPr>
                <w:spacing w:val="-1"/>
              </w:rPr>
            </w:pPr>
            <w:r>
              <w:rPr>
                <w:spacing w:val="-1"/>
              </w:rPr>
              <w:t>Wave properties of matter</w:t>
            </w:r>
          </w:p>
        </w:tc>
        <w:tc>
          <w:tcPr>
            <w:tcW w:w="1077" w:type="dxa"/>
            <w:vAlign w:val="center"/>
          </w:tcPr>
          <w:p w:rsidR="009B3C3A" w:rsidRPr="0034722D" w:rsidRDefault="009B3C3A" w:rsidP="009B3C3A">
            <w:pPr>
              <w:widowControl w:val="0"/>
              <w:autoSpaceDE w:val="0"/>
              <w:autoSpaceDN w:val="0"/>
              <w:adjustRightInd w:val="0"/>
              <w:ind w:left="-40" w:right="-11"/>
              <w:jc w:val="center"/>
              <w:rPr>
                <w:b/>
                <w:bCs/>
                <w:w w:val="99"/>
                <w:sz w:val="28"/>
                <w:szCs w:val="28"/>
              </w:rPr>
            </w:pPr>
            <w:r>
              <w:rPr>
                <w:b/>
                <w:bCs/>
                <w:w w:val="99"/>
                <w:sz w:val="28"/>
                <w:szCs w:val="28"/>
              </w:rPr>
              <w:t>5</w:t>
            </w:r>
          </w:p>
        </w:tc>
        <w:tc>
          <w:tcPr>
            <w:tcW w:w="4365" w:type="dxa"/>
            <w:tcBorders>
              <w:bottom w:val="single" w:sz="4" w:space="0" w:color="auto"/>
            </w:tcBorders>
          </w:tcPr>
          <w:p w:rsidR="009B3C3A" w:rsidRDefault="0049338E" w:rsidP="009B3C3A">
            <w:pPr>
              <w:jc w:val="center"/>
            </w:pPr>
            <w:r>
              <w:t>Prof. Salah Gamal</w:t>
            </w:r>
          </w:p>
        </w:tc>
      </w:tr>
    </w:tbl>
    <w:p w:rsidR="0059766E" w:rsidRDefault="0059766E" w:rsidP="007A07F7">
      <w:pPr>
        <w:pStyle w:val="Heading7"/>
        <w:ind w:left="360" w:right="-124"/>
        <w:rPr>
          <w:b/>
          <w:bCs/>
        </w:rPr>
      </w:pPr>
    </w:p>
    <w:p w:rsidR="007A07F7" w:rsidRDefault="007A07F7" w:rsidP="00BE2189">
      <w:pPr>
        <w:rPr>
          <w:b/>
          <w:bCs/>
        </w:rPr>
      </w:pPr>
      <w:r>
        <w:rPr>
          <w:b/>
          <w:bCs/>
        </w:rPr>
        <w:t xml:space="preserve">Topics taught as a percentage of the content specified:  </w:t>
      </w:r>
    </w:p>
    <w:p w:rsidR="007A07F7" w:rsidRDefault="00ED7D94" w:rsidP="007C44CC">
      <w:pPr>
        <w:pStyle w:val="Heading7"/>
        <w:ind w:left="446" w:right="-124"/>
        <w:rPr>
          <w:b/>
          <w:bCs/>
        </w:rPr>
      </w:pP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3987800</wp:posOffset>
                </wp:positionH>
                <wp:positionV relativeFrom="paragraph">
                  <wp:posOffset>83185</wp:posOffset>
                </wp:positionV>
                <wp:extent cx="228600" cy="204470"/>
                <wp:effectExtent l="0" t="0" r="19050" b="24130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  <w:pict>
              <v:rect w14:anchorId="228F221F" id="Rectangle 15" o:spid="_x0000_s1026" style="position:absolute;margin-left:314pt;margin-top:6.55pt;width:18pt;height:16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"/>
            </w:pict>
          </mc:Fallback>
        </mc:AlternateContent>
      </w: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852170</wp:posOffset>
                </wp:positionH>
                <wp:positionV relativeFrom="paragraph">
                  <wp:posOffset>59055</wp:posOffset>
                </wp:positionV>
                <wp:extent cx="228600" cy="212090"/>
                <wp:effectExtent l="0" t="0" r="19050" b="1651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2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  <w:pict>
              <v:rect w14:anchorId="478278CF" id="Rectangle 12" o:spid="_x0000_s1026" style="position:absolute;margin-left:67.1pt;margin-top:4.65pt;width:18pt;height:16.7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"/>
            </w:pict>
          </mc:Fallback>
        </mc:AlternateContent>
      </w: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>
                <wp:simplePos x="0" y="0"/>
                <wp:positionH relativeFrom="column">
                  <wp:posOffset>2352040</wp:posOffset>
                </wp:positionH>
                <wp:positionV relativeFrom="paragraph">
                  <wp:posOffset>83185</wp:posOffset>
                </wp:positionV>
                <wp:extent cx="228600" cy="205105"/>
                <wp:effectExtent l="7620" t="5080" r="11430" b="8890"/>
                <wp:wrapNone/>
                <wp:docPr id="7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510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  <w:pict>
              <v:rect w14:anchorId="2EE348A5" id="Rectangle 13" o:spid="_x0000_s1026" style="position:absolute;margin-left:185.2pt;margin-top:6.55pt;width:18pt;height:16.15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" filled="f"/>
            </w:pict>
          </mc:Fallback>
        </mc:AlternateContent>
      </w:r>
      <w:r w:rsidR="007A07F7">
        <w:rPr>
          <w:b/>
          <w:bCs/>
        </w:rPr>
        <w:t xml:space="preserve">&gt;90 %  </w:t>
      </w:r>
      <w:r w:rsidR="0054727D">
        <w:rPr>
          <w:b/>
          <w:bCs/>
        </w:rPr>
        <w:t xml:space="preserve">   </w:t>
      </w:r>
      <w:r w:rsidR="007C44CC" w:rsidRPr="003A08D9">
        <w:rPr>
          <w:b/>
          <w:bCs/>
        </w:rPr>
        <w:t>X</w:t>
      </w:r>
      <w:r w:rsidR="007A07F7">
        <w:rPr>
          <w:b/>
          <w:bCs/>
        </w:rPr>
        <w:tab/>
      </w:r>
      <w:r w:rsidR="0054727D">
        <w:rPr>
          <w:b/>
          <w:bCs/>
        </w:rPr>
        <w:t xml:space="preserve"> </w:t>
      </w:r>
      <w:r w:rsidR="007A07F7">
        <w:rPr>
          <w:b/>
          <w:bCs/>
        </w:rPr>
        <w:t xml:space="preserve">70-90 %  </w:t>
      </w:r>
      <w:r w:rsidR="0054727D">
        <w:rPr>
          <w:b/>
          <w:bCs/>
        </w:rPr>
        <w:t xml:space="preserve">                                       </w:t>
      </w:r>
      <w:r w:rsidR="007A07F7">
        <w:rPr>
          <w:b/>
          <w:bCs/>
        </w:rPr>
        <w:t xml:space="preserve"> &lt;70% </w:t>
      </w:r>
    </w:p>
    <w:p w:rsidR="007A07F7" w:rsidRPr="0059766E" w:rsidRDefault="007A07F7" w:rsidP="0059766E">
      <w:pPr>
        <w:pStyle w:val="Heading7"/>
        <w:spacing w:after="120"/>
        <w:ind w:left="284"/>
        <w:rPr>
          <w:b/>
          <w:bCs/>
        </w:rPr>
      </w:pPr>
      <w:r w:rsidRPr="0059766E">
        <w:rPr>
          <w:b/>
          <w:bCs/>
        </w:rPr>
        <w:t>Reasons in detail for not teaching any topic</w:t>
      </w:r>
    </w:p>
    <w:p w:rsidR="003A08D9" w:rsidRDefault="003A08D9" w:rsidP="003A08D9">
      <w:pPr>
        <w:ind w:right="-124" w:firstLine="446"/>
      </w:pPr>
    </w:p>
    <w:p w:rsidR="007A07F7" w:rsidRPr="007A07F7" w:rsidRDefault="007A07F7" w:rsidP="003A08D9">
      <w:pPr>
        <w:ind w:right="-124" w:firstLine="446"/>
        <w:rPr>
          <w:b/>
          <w:bCs/>
          <w:sz w:val="26"/>
          <w:szCs w:val="26"/>
        </w:rPr>
      </w:pPr>
      <w:r w:rsidRPr="007A07F7">
        <w:rPr>
          <w:b/>
          <w:bCs/>
          <w:sz w:val="26"/>
          <w:szCs w:val="26"/>
        </w:rPr>
        <w:t>Teaching and learning methods:</w:t>
      </w:r>
    </w:p>
    <w:p w:rsidR="007A07F7" w:rsidRDefault="00ED7D94" w:rsidP="007A07F7">
      <w:pPr>
        <w:spacing w:before="120"/>
        <w:ind w:right="-124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column">
                  <wp:posOffset>2764155</wp:posOffset>
                </wp:positionH>
                <wp:positionV relativeFrom="paragraph">
                  <wp:posOffset>-13335</wp:posOffset>
                </wp:positionV>
                <wp:extent cx="228600" cy="201930"/>
                <wp:effectExtent l="0" t="0" r="19050" b="2667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1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  <w:pict>
              <v:rect w14:anchorId="7E856322" id="Rectangle 11" o:spid="_x0000_s1026" style="position:absolute;margin-left:217.65pt;margin-top:-1.05pt;width:18pt;height:15.9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"/>
            </w:pict>
          </mc:Fallback>
        </mc:AlternateContent>
      </w:r>
      <w:r w:rsidR="007A07F7">
        <w:tab/>
        <w:t xml:space="preserve">Lectures:                                                </w:t>
      </w:r>
      <w:r w:rsidR="007A07F7" w:rsidRPr="003A08D9">
        <w:rPr>
          <w:b/>
          <w:bCs/>
        </w:rPr>
        <w:t>X</w:t>
      </w:r>
      <w:r w:rsidR="007A07F7" w:rsidRPr="004223EC">
        <w:rPr>
          <w:b/>
          <w:bCs/>
          <w:color w:val="FF0000"/>
        </w:rPr>
        <w:t xml:space="preserve"> </w:t>
      </w:r>
    </w:p>
    <w:p w:rsidR="007A07F7" w:rsidRDefault="00ED7D94" w:rsidP="00CD2A8F">
      <w:pPr>
        <w:spacing w:before="120"/>
        <w:ind w:right="-124" w:firstLine="72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>
                <wp:simplePos x="0" y="0"/>
                <wp:positionH relativeFrom="column">
                  <wp:posOffset>2766695</wp:posOffset>
                </wp:positionH>
                <wp:positionV relativeFrom="paragraph">
                  <wp:posOffset>45720</wp:posOffset>
                </wp:positionV>
                <wp:extent cx="228600" cy="219710"/>
                <wp:effectExtent l="0" t="0" r="19050" b="27940"/>
                <wp:wrapNone/>
                <wp:docPr id="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  <w:pict>
              <v:rect w14:anchorId="794FFC21" id="Rectangle 8" o:spid="_x0000_s1026" style="position:absolute;margin-left:217.85pt;margin-top:3.6pt;width:18pt;height:17.3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"/>
            </w:pict>
          </mc:Fallback>
        </mc:AlternateContent>
      </w:r>
      <w:r w:rsidR="007C44CC">
        <w:t>Assignments</w:t>
      </w:r>
      <w:r w:rsidR="007A07F7">
        <w:t xml:space="preserve">:               </w:t>
      </w:r>
      <w:r w:rsidR="007C44CC">
        <w:tab/>
      </w:r>
      <w:r w:rsidR="007C44CC">
        <w:tab/>
      </w:r>
      <w:r w:rsidR="0054727D">
        <w:t xml:space="preserve">  </w:t>
      </w:r>
      <w:r w:rsidR="007C44CC" w:rsidRPr="003A08D9">
        <w:rPr>
          <w:b/>
          <w:bCs/>
        </w:rPr>
        <w:t>X</w:t>
      </w:r>
    </w:p>
    <w:p w:rsidR="007A07F7" w:rsidRDefault="009B3C3A" w:rsidP="00483E8E">
      <w:pPr>
        <w:spacing w:before="120"/>
        <w:ind w:right="-124" w:firstLine="72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>
                <wp:simplePos x="0" y="0"/>
                <wp:positionH relativeFrom="column">
                  <wp:posOffset>2766695</wp:posOffset>
                </wp:positionH>
                <wp:positionV relativeFrom="paragraph">
                  <wp:posOffset>52070</wp:posOffset>
                </wp:positionV>
                <wp:extent cx="228600" cy="219710"/>
                <wp:effectExtent l="0" t="0" r="19050" b="27940"/>
                <wp:wrapNone/>
                <wp:docPr id="5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04E6" w:rsidRDefault="005504E6" w:rsidP="009B3C3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  <w:pict>
              <v:rect id="Rectangle 8" o:spid="_x0000_s1026" style="position:absolute;left:0;text-align:left;margin-left:217.85pt;margin-top:4.1pt;width:18pt;height:17.3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">
                <v:textbox>
                  <w:txbxContent>
                    <w:p w:rsidR="005504E6" w:rsidRDefault="005504E6" w:rsidP="009B3C3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7C44CC">
        <w:t>Technical Reports</w:t>
      </w:r>
      <w:r w:rsidR="007A07F7">
        <w:t>:</w:t>
      </w:r>
      <w:r w:rsidR="0054727D">
        <w:t xml:space="preserve">                               </w:t>
      </w:r>
    </w:p>
    <w:p w:rsidR="007A07F7" w:rsidRDefault="00ED7D94" w:rsidP="007A07F7">
      <w:pPr>
        <w:spacing w:before="120"/>
        <w:ind w:right="-124" w:firstLine="72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column">
                  <wp:posOffset>2768600</wp:posOffset>
                </wp:positionH>
                <wp:positionV relativeFrom="paragraph">
                  <wp:posOffset>51435</wp:posOffset>
                </wp:positionV>
                <wp:extent cx="228600" cy="219710"/>
                <wp:effectExtent l="0" t="0" r="19050" b="2794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  <w:pict>
              <v:rect w14:anchorId="0EA2F3EC" id="Rectangle 8" o:spid="_x0000_s1026" style="position:absolute;margin-left:218pt;margin-top:4.05pt;width:18pt;height:17.3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"/>
            </w:pict>
          </mc:Fallback>
        </mc:AlternateContent>
      </w:r>
      <w:r w:rsidR="007A07F7">
        <w:t xml:space="preserve">Class Activity: </w:t>
      </w:r>
      <w:r w:rsidR="007A07F7" w:rsidRPr="00EA5958">
        <w:rPr>
          <w:b/>
          <w:bCs/>
          <w:color w:val="FF0000"/>
        </w:rPr>
        <w:t>(Tutorials)</w:t>
      </w:r>
      <w:r w:rsidR="0054727D">
        <w:rPr>
          <w:b/>
          <w:bCs/>
          <w:color w:val="FF0000"/>
        </w:rPr>
        <w:t xml:space="preserve">                  </w:t>
      </w:r>
      <w:r w:rsidR="007A07F7" w:rsidRPr="00EA5958">
        <w:rPr>
          <w:b/>
          <w:bCs/>
          <w:color w:val="FF0000"/>
        </w:rPr>
        <w:t xml:space="preserve"> </w:t>
      </w:r>
      <w:r w:rsidR="009B3C3A">
        <w:rPr>
          <w:b/>
          <w:bCs/>
          <w:color w:val="FF0000"/>
        </w:rPr>
        <w:t xml:space="preserve">         No sections are given in this course </w:t>
      </w:r>
    </w:p>
    <w:p w:rsidR="007A07F7" w:rsidRPr="00A71406" w:rsidRDefault="007A07F7" w:rsidP="00A71406">
      <w:pPr>
        <w:pStyle w:val="Heading7"/>
        <w:spacing w:after="120"/>
        <w:ind w:left="284"/>
        <w:rPr>
          <w:b/>
          <w:bCs/>
        </w:rPr>
      </w:pPr>
      <w:r w:rsidRPr="00A71406">
        <w:rPr>
          <w:b/>
          <w:bCs/>
        </w:rPr>
        <w:t>Case Study:</w:t>
      </w:r>
    </w:p>
    <w:p w:rsidR="007A07F7" w:rsidRDefault="007A07F7" w:rsidP="005942C5">
      <w:pPr>
        <w:ind w:right="-124" w:firstLine="274"/>
        <w:rPr>
          <w:b/>
          <w:bCs/>
        </w:rPr>
      </w:pPr>
      <w:r>
        <w:t>Other assig</w:t>
      </w:r>
      <w:r w:rsidR="00A71406">
        <w:t>nments/homework:</w:t>
      </w:r>
      <w:r w:rsidR="005942C5">
        <w:t xml:space="preserve"> </w:t>
      </w:r>
      <w:r w:rsidR="005942C5" w:rsidRPr="005942C5">
        <w:rPr>
          <w:b/>
          <w:bCs/>
        </w:rPr>
        <w:t>NA</w:t>
      </w:r>
    </w:p>
    <w:p w:rsidR="00775043" w:rsidRDefault="00775043" w:rsidP="005942C5">
      <w:pPr>
        <w:ind w:right="-124" w:firstLine="274"/>
        <w:rPr>
          <w:b/>
          <w:bCs/>
        </w:rPr>
      </w:pPr>
    </w:p>
    <w:p w:rsidR="007A07F7" w:rsidRPr="007A07F7" w:rsidRDefault="007A07F7" w:rsidP="007A07F7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 w:rsidRPr="007A07F7">
        <w:rPr>
          <w:b/>
          <w:bCs/>
          <w:sz w:val="26"/>
          <w:szCs w:val="26"/>
        </w:rPr>
        <w:lastRenderedPageBreak/>
        <w:t>Student assessment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48"/>
        <w:gridCol w:w="3009"/>
      </w:tblGrid>
      <w:tr w:rsidR="007A07F7" w:rsidRPr="0007239E" w:rsidTr="006C1316">
        <w:trPr>
          <w:trHeight w:val="397"/>
          <w:jc w:val="center"/>
        </w:trPr>
        <w:tc>
          <w:tcPr>
            <w:tcW w:w="4248" w:type="dxa"/>
            <w:vAlign w:val="center"/>
          </w:tcPr>
          <w:p w:rsidR="007A07F7" w:rsidRPr="0007239E" w:rsidRDefault="007A07F7" w:rsidP="00A71406">
            <w:pPr>
              <w:jc w:val="center"/>
              <w:rPr>
                <w:b/>
                <w:bCs/>
              </w:rPr>
            </w:pPr>
            <w:r w:rsidRPr="0007239E">
              <w:rPr>
                <w:b/>
                <w:bCs/>
              </w:rPr>
              <w:t>Method of assessment</w:t>
            </w:r>
          </w:p>
        </w:tc>
        <w:tc>
          <w:tcPr>
            <w:tcW w:w="3009" w:type="dxa"/>
            <w:vAlign w:val="center"/>
          </w:tcPr>
          <w:p w:rsidR="007A07F7" w:rsidRPr="0007239E" w:rsidRDefault="007A07F7" w:rsidP="00A71406">
            <w:pPr>
              <w:jc w:val="center"/>
              <w:rPr>
                <w:b/>
                <w:bCs/>
              </w:rPr>
            </w:pPr>
            <w:r w:rsidRPr="0007239E">
              <w:rPr>
                <w:b/>
                <w:bCs/>
              </w:rPr>
              <w:t>Percentage of total</w:t>
            </w:r>
          </w:p>
        </w:tc>
      </w:tr>
      <w:tr w:rsidR="00DE7068" w:rsidTr="006C1316">
        <w:trPr>
          <w:trHeight w:val="340"/>
          <w:jc w:val="center"/>
        </w:trPr>
        <w:tc>
          <w:tcPr>
            <w:tcW w:w="4248" w:type="dxa"/>
          </w:tcPr>
          <w:p w:rsidR="00DE7068" w:rsidRDefault="00DE7068" w:rsidP="00DE7068">
            <w:r>
              <w:t>Written examination</w:t>
            </w:r>
            <w:r w:rsidR="00F54D85">
              <w:t>s</w:t>
            </w:r>
            <w:r w:rsidR="00ED7D94">
              <w:t xml:space="preserve"> </w:t>
            </w:r>
            <w:r w:rsidR="00F54D85">
              <w:t>(midterm)</w:t>
            </w:r>
          </w:p>
        </w:tc>
        <w:tc>
          <w:tcPr>
            <w:tcW w:w="3009" w:type="dxa"/>
          </w:tcPr>
          <w:p w:rsidR="00DE7068" w:rsidRDefault="0049338E" w:rsidP="007A07F7">
            <w:pPr>
              <w:jc w:val="center"/>
            </w:pPr>
            <w:r>
              <w:t>1</w:t>
            </w:r>
            <w:r w:rsidR="009B3C3A">
              <w:t>0</w:t>
            </w:r>
            <w:r w:rsidR="00DE7068">
              <w:t xml:space="preserve"> %</w:t>
            </w:r>
          </w:p>
        </w:tc>
      </w:tr>
      <w:tr w:rsidR="009B3C3A" w:rsidTr="006C1316">
        <w:trPr>
          <w:trHeight w:val="340"/>
          <w:jc w:val="center"/>
        </w:trPr>
        <w:tc>
          <w:tcPr>
            <w:tcW w:w="4248" w:type="dxa"/>
          </w:tcPr>
          <w:p w:rsidR="009B3C3A" w:rsidRDefault="009B3C3A" w:rsidP="00DE7068">
            <w:r>
              <w:t>Written examinations (final)</w:t>
            </w:r>
          </w:p>
        </w:tc>
        <w:tc>
          <w:tcPr>
            <w:tcW w:w="3009" w:type="dxa"/>
          </w:tcPr>
          <w:p w:rsidR="009B3C3A" w:rsidRDefault="009B3C3A" w:rsidP="007A07F7">
            <w:pPr>
              <w:jc w:val="center"/>
            </w:pPr>
            <w:r w:rsidRPr="009B3C3A">
              <w:t>6</w:t>
            </w:r>
            <w:r>
              <w:t>0</w:t>
            </w:r>
            <w:r w:rsidRPr="009B3C3A">
              <w:t xml:space="preserve"> %</w:t>
            </w:r>
          </w:p>
        </w:tc>
      </w:tr>
      <w:tr w:rsidR="00DE7068" w:rsidTr="006C1316">
        <w:trPr>
          <w:trHeight w:val="340"/>
          <w:jc w:val="center"/>
        </w:trPr>
        <w:tc>
          <w:tcPr>
            <w:tcW w:w="4248" w:type="dxa"/>
          </w:tcPr>
          <w:p w:rsidR="00DE7068" w:rsidRDefault="00DE7068" w:rsidP="007A07F7">
            <w:r>
              <w:t>Oral examination</w:t>
            </w:r>
            <w:r w:rsidR="00A4153C">
              <w:t xml:space="preserve"> (Project presentation)</w:t>
            </w:r>
          </w:p>
        </w:tc>
        <w:tc>
          <w:tcPr>
            <w:tcW w:w="3009" w:type="dxa"/>
          </w:tcPr>
          <w:p w:rsidR="00DE7068" w:rsidRDefault="009E1B3C" w:rsidP="007A07F7">
            <w:pPr>
              <w:jc w:val="center"/>
            </w:pPr>
            <w:r>
              <w:t>0</w:t>
            </w:r>
            <w:r w:rsidR="00DE7068">
              <w:t xml:space="preserve"> %</w:t>
            </w:r>
          </w:p>
        </w:tc>
      </w:tr>
      <w:tr w:rsidR="00DE7068" w:rsidTr="006C1316">
        <w:trPr>
          <w:trHeight w:val="340"/>
          <w:jc w:val="center"/>
        </w:trPr>
        <w:tc>
          <w:tcPr>
            <w:tcW w:w="4248" w:type="dxa"/>
          </w:tcPr>
          <w:p w:rsidR="00DE7068" w:rsidRDefault="00DE7068" w:rsidP="000C59B3">
            <w:r>
              <w:t xml:space="preserve">Practical/laboratory </w:t>
            </w:r>
            <w:r w:rsidR="000C59B3">
              <w:t>Exam</w:t>
            </w:r>
          </w:p>
        </w:tc>
        <w:tc>
          <w:tcPr>
            <w:tcW w:w="3009" w:type="dxa"/>
          </w:tcPr>
          <w:p w:rsidR="00DE7068" w:rsidRDefault="009B3C3A" w:rsidP="007A07F7">
            <w:pPr>
              <w:jc w:val="center"/>
            </w:pPr>
            <w:r>
              <w:t>2</w:t>
            </w:r>
            <w:r w:rsidR="00DE7068">
              <w:t>0 %</w:t>
            </w:r>
          </w:p>
        </w:tc>
      </w:tr>
      <w:tr w:rsidR="00DE7068" w:rsidTr="006C1316">
        <w:trPr>
          <w:trHeight w:val="340"/>
          <w:jc w:val="center"/>
        </w:trPr>
        <w:tc>
          <w:tcPr>
            <w:tcW w:w="4248" w:type="dxa"/>
          </w:tcPr>
          <w:p w:rsidR="00DE7068" w:rsidRDefault="00DE7068" w:rsidP="005504E6">
            <w:r>
              <w:t>Other assignments/class work</w:t>
            </w:r>
            <w:r w:rsidR="000C59B3">
              <w:t xml:space="preserve"> and Lab</w:t>
            </w:r>
          </w:p>
        </w:tc>
        <w:tc>
          <w:tcPr>
            <w:tcW w:w="3009" w:type="dxa"/>
          </w:tcPr>
          <w:p w:rsidR="00DE7068" w:rsidRDefault="0049338E" w:rsidP="007A07F7">
            <w:pPr>
              <w:jc w:val="center"/>
            </w:pPr>
            <w:r>
              <w:t>10 %</w:t>
            </w:r>
          </w:p>
        </w:tc>
      </w:tr>
    </w:tbl>
    <w:p w:rsidR="007A07F7" w:rsidRPr="00A71406" w:rsidRDefault="007A07F7" w:rsidP="00A71406">
      <w:pPr>
        <w:pStyle w:val="Heading7"/>
        <w:spacing w:after="120"/>
        <w:ind w:left="284"/>
        <w:rPr>
          <w:b/>
          <w:bCs/>
        </w:rPr>
      </w:pPr>
      <w:r w:rsidRPr="00A71406">
        <w:rPr>
          <w:b/>
          <w:bCs/>
        </w:rPr>
        <w:t>Members of examination committee</w:t>
      </w:r>
    </w:p>
    <w:p w:rsidR="00DD0FE4" w:rsidRPr="009B0460" w:rsidRDefault="00C76C6E" w:rsidP="00A83A78">
      <w:pPr>
        <w:pStyle w:val="Default"/>
        <w:ind w:firstLine="284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t>Prof. Dr. Salah El-din Hassan Gamal</w:t>
      </w:r>
      <w:r w:rsidR="00775043">
        <w:rPr>
          <w:sz w:val="23"/>
          <w:szCs w:val="23"/>
        </w:rPr>
        <w:t xml:space="preserve"> </w:t>
      </w:r>
    </w:p>
    <w:p w:rsidR="007A07F7" w:rsidRPr="00A71406" w:rsidRDefault="007A07F7" w:rsidP="00A71406">
      <w:pPr>
        <w:pStyle w:val="Heading7"/>
        <w:spacing w:after="120"/>
        <w:ind w:left="284"/>
        <w:rPr>
          <w:b/>
          <w:bCs/>
        </w:rPr>
      </w:pPr>
      <w:r w:rsidRPr="00A71406">
        <w:rPr>
          <w:b/>
          <w:bCs/>
        </w:rPr>
        <w:t xml:space="preserve">Role of external evaluator </w:t>
      </w:r>
    </w:p>
    <w:p w:rsidR="00A71406" w:rsidRPr="0059766E" w:rsidRDefault="00A71406" w:rsidP="00A71406">
      <w:pPr>
        <w:ind w:right="-124" w:firstLine="446"/>
      </w:pPr>
      <w:r w:rsidRPr="0059766E">
        <w:t>N/A</w:t>
      </w:r>
      <w:r>
        <w:t>………………………………………………………………………………………….</w:t>
      </w:r>
    </w:p>
    <w:p w:rsidR="007A07F7" w:rsidRPr="00A71406" w:rsidRDefault="00ED7D94" w:rsidP="00A7140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3153410</wp:posOffset>
                </wp:positionH>
                <wp:positionV relativeFrom="paragraph">
                  <wp:posOffset>274320</wp:posOffset>
                </wp:positionV>
                <wp:extent cx="228600" cy="226695"/>
                <wp:effectExtent l="0" t="0" r="19050" b="20955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04E6" w:rsidRDefault="005504E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248.3pt;margin-top:21.6pt;width:18pt;height:17.85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">
                <v:textbox>
                  <w:txbxContent>
                    <w:p w:rsidR="005504E6" w:rsidRDefault="005504E6"/>
                  </w:txbxContent>
                </v:textbox>
              </v:rect>
            </w:pict>
          </mc:Fallback>
        </mc:AlternateContent>
      </w:r>
      <w:r w:rsidR="007A07F7" w:rsidRPr="00A71406">
        <w:rPr>
          <w:b/>
          <w:bCs/>
          <w:sz w:val="26"/>
          <w:szCs w:val="26"/>
        </w:rPr>
        <w:t>Facili</w:t>
      </w:r>
      <w:r w:rsidR="00A71406">
        <w:rPr>
          <w:b/>
          <w:bCs/>
          <w:sz w:val="26"/>
          <w:szCs w:val="26"/>
        </w:rPr>
        <w:t>ties and teaching materials:</w:t>
      </w:r>
    </w:p>
    <w:p w:rsidR="007A07F7" w:rsidRDefault="00ED7D94" w:rsidP="006C1316">
      <w:pPr>
        <w:ind w:left="540" w:right="-124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>
                <wp:simplePos x="0" y="0"/>
                <wp:positionH relativeFrom="column">
                  <wp:posOffset>3153410</wp:posOffset>
                </wp:positionH>
                <wp:positionV relativeFrom="paragraph">
                  <wp:posOffset>154940</wp:posOffset>
                </wp:positionV>
                <wp:extent cx="228600" cy="226695"/>
                <wp:effectExtent l="0" t="0" r="19050" b="2095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76C6E" w:rsidRDefault="00C76C6E" w:rsidP="00C76C6E">
                            <w:proofErr w:type="gramStart"/>
                            <w:r>
                              <w:t>x</w:t>
                            </w:r>
                            <w:proofErr w:type="gramEnd"/>
                          </w:p>
                          <w:p w:rsidR="00C76C6E" w:rsidRDefault="00C76C6E" w:rsidP="00C76C6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_x0000_s1028" style="position:absolute;left:0;text-align:left;margin-left:248.3pt;margin-top:12.2pt;width:18pt;height:17.8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">
                <v:textbox>
                  <w:txbxContent>
                    <w:p w:rsidR="00C76C6E" w:rsidRDefault="00C76C6E" w:rsidP="00C76C6E">
                      <w:proofErr w:type="gramStart"/>
                      <w:r>
                        <w:t>x</w:t>
                      </w:r>
                      <w:proofErr w:type="gramEnd"/>
                    </w:p>
                    <w:p w:rsidR="00C76C6E" w:rsidRDefault="00C76C6E" w:rsidP="00C76C6E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7A07F7">
        <w:t>Totally adequate</w:t>
      </w:r>
      <w:r w:rsidR="003B59BC">
        <w:t xml:space="preserve">                                                     </w:t>
      </w:r>
    </w:p>
    <w:p w:rsidR="007A07F7" w:rsidRDefault="007A07F7" w:rsidP="007A07F7">
      <w:pPr>
        <w:ind w:left="540" w:right="-124"/>
        <w:rPr>
          <w:sz w:val="14"/>
          <w:szCs w:val="14"/>
        </w:rPr>
      </w:pPr>
    </w:p>
    <w:p w:rsidR="007A07F7" w:rsidRDefault="00ED7D94" w:rsidP="003B59BC">
      <w:pPr>
        <w:ind w:left="540" w:right="-124"/>
        <w:rPr>
          <w:sz w:val="14"/>
          <w:szCs w:val="14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>
                <wp:simplePos x="0" y="0"/>
                <wp:positionH relativeFrom="column">
                  <wp:posOffset>3153410</wp:posOffset>
                </wp:positionH>
                <wp:positionV relativeFrom="paragraph">
                  <wp:posOffset>157480</wp:posOffset>
                </wp:positionV>
                <wp:extent cx="228600" cy="226695"/>
                <wp:effectExtent l="0" t="0" r="19050" b="209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  <w:pict>
              <v:rect w14:anchorId="78069551" id="Rectangle 2" o:spid="_x0000_s1026" style="position:absolute;margin-left:248.3pt;margin-top:12.4pt;width:18pt;height:17.85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"/>
            </w:pict>
          </mc:Fallback>
        </mc:AlternateContent>
      </w:r>
      <w:r w:rsidR="007A07F7">
        <w:t xml:space="preserve">Adequate to some extent    </w:t>
      </w:r>
      <w:r w:rsidR="00CD2A8F">
        <w:tab/>
      </w:r>
      <w:r w:rsidR="00CD2A8F">
        <w:tab/>
      </w:r>
      <w:r w:rsidR="00CD2A8F">
        <w:tab/>
      </w:r>
    </w:p>
    <w:p w:rsidR="007A07F7" w:rsidRDefault="007A07F7" w:rsidP="00CD2A8F">
      <w:pPr>
        <w:ind w:left="540" w:right="-124"/>
      </w:pPr>
      <w:r>
        <w:t xml:space="preserve">Inadequate                                                   </w:t>
      </w:r>
    </w:p>
    <w:p w:rsidR="007A07F7" w:rsidRDefault="00ED7D94" w:rsidP="007A07F7">
      <w:pPr>
        <w:ind w:left="540" w:right="-124"/>
        <w:rPr>
          <w:sz w:val="14"/>
          <w:szCs w:val="14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>
                <wp:simplePos x="0" y="0"/>
                <wp:positionH relativeFrom="column">
                  <wp:posOffset>3159125</wp:posOffset>
                </wp:positionH>
                <wp:positionV relativeFrom="paragraph">
                  <wp:posOffset>79375</wp:posOffset>
                </wp:positionV>
                <wp:extent cx="228600" cy="226695"/>
                <wp:effectExtent l="0" t="0" r="19050" b="2095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  <w:pict>
              <v:rect w14:anchorId="3D83F24A" id="Rectangle 2" o:spid="_x0000_s1026" style="position:absolute;margin-left:248.75pt;margin-top:6.25pt;width:18pt;height:17.85pt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"/>
            </w:pict>
          </mc:Fallback>
        </mc:AlternateContent>
      </w:r>
    </w:p>
    <w:p w:rsidR="007A07F7" w:rsidRDefault="007A07F7" w:rsidP="00717614">
      <w:pPr>
        <w:ind w:left="540" w:right="-124"/>
      </w:pPr>
      <w:r>
        <w:t>List any inadequacies</w:t>
      </w:r>
      <w:r w:rsidR="00CF6F63">
        <w:tab/>
      </w:r>
      <w:r w:rsidR="00CF6F63">
        <w:tab/>
      </w:r>
      <w:r w:rsidR="00CF6F63">
        <w:tab/>
      </w:r>
      <w:r w:rsidR="00CF6F63">
        <w:tab/>
      </w:r>
    </w:p>
    <w:p w:rsidR="006C1316" w:rsidRDefault="006C1316" w:rsidP="007A07F7">
      <w:pPr>
        <w:ind w:left="540" w:right="-124"/>
      </w:pPr>
    </w:p>
    <w:p w:rsidR="007A07F7" w:rsidRPr="00A71406" w:rsidRDefault="00A71406" w:rsidP="00A7140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Administrative constraints:</w:t>
      </w:r>
    </w:p>
    <w:p w:rsidR="007A07F7" w:rsidRPr="00616280" w:rsidRDefault="007A07F7" w:rsidP="00616280">
      <w:pPr>
        <w:ind w:right="-124"/>
        <w:rPr>
          <w:sz w:val="26"/>
          <w:szCs w:val="26"/>
        </w:rPr>
      </w:pPr>
    </w:p>
    <w:p w:rsidR="006C1316" w:rsidRDefault="006C1316" w:rsidP="007A07F7">
      <w:pPr>
        <w:ind w:left="709" w:right="-124" w:hanging="349"/>
      </w:pPr>
    </w:p>
    <w:p w:rsidR="00502495" w:rsidRDefault="00502495" w:rsidP="007A07F7">
      <w:pPr>
        <w:ind w:left="709" w:right="-124" w:hanging="349"/>
      </w:pPr>
    </w:p>
    <w:p w:rsidR="00502495" w:rsidRDefault="00502495" w:rsidP="007A07F7">
      <w:pPr>
        <w:ind w:left="709" w:right="-124" w:hanging="349"/>
      </w:pPr>
    </w:p>
    <w:p w:rsidR="00502495" w:rsidRDefault="00502495" w:rsidP="007A07F7">
      <w:pPr>
        <w:ind w:left="709" w:right="-124" w:hanging="349"/>
      </w:pPr>
    </w:p>
    <w:p w:rsidR="00502495" w:rsidRDefault="00502495" w:rsidP="007A07F7">
      <w:pPr>
        <w:ind w:left="709" w:right="-124" w:hanging="349"/>
      </w:pPr>
    </w:p>
    <w:p w:rsidR="00502495" w:rsidRDefault="00502495" w:rsidP="007A07F7">
      <w:pPr>
        <w:ind w:left="709" w:right="-124" w:hanging="349"/>
      </w:pPr>
    </w:p>
    <w:p w:rsidR="00502495" w:rsidRDefault="00502495" w:rsidP="007A07F7">
      <w:pPr>
        <w:ind w:left="709" w:right="-124" w:hanging="349"/>
      </w:pPr>
    </w:p>
    <w:p w:rsidR="00502495" w:rsidRDefault="00502495" w:rsidP="007A07F7">
      <w:pPr>
        <w:ind w:left="709" w:right="-124" w:hanging="349"/>
      </w:pPr>
    </w:p>
    <w:p w:rsidR="00502495" w:rsidRDefault="00502495" w:rsidP="007A07F7">
      <w:pPr>
        <w:ind w:left="709" w:right="-124" w:hanging="349"/>
      </w:pPr>
    </w:p>
    <w:p w:rsidR="00502495" w:rsidRDefault="00502495" w:rsidP="007A07F7">
      <w:pPr>
        <w:ind w:left="709" w:right="-124" w:hanging="349"/>
      </w:pPr>
    </w:p>
    <w:p w:rsidR="00502495" w:rsidRDefault="00502495" w:rsidP="007A07F7">
      <w:pPr>
        <w:ind w:left="709" w:right="-124" w:hanging="349"/>
      </w:pPr>
    </w:p>
    <w:p w:rsidR="00502495" w:rsidRDefault="00502495" w:rsidP="007A07F7">
      <w:pPr>
        <w:ind w:left="709" w:right="-124" w:hanging="349"/>
      </w:pPr>
    </w:p>
    <w:p w:rsidR="00502495" w:rsidRDefault="00502495" w:rsidP="007A07F7">
      <w:pPr>
        <w:ind w:left="709" w:right="-124" w:hanging="349"/>
      </w:pPr>
    </w:p>
    <w:p w:rsidR="00502495" w:rsidRDefault="00502495" w:rsidP="007A07F7">
      <w:pPr>
        <w:ind w:left="709" w:right="-124" w:hanging="349"/>
      </w:pPr>
    </w:p>
    <w:p w:rsidR="00502495" w:rsidRDefault="00502495" w:rsidP="007A07F7">
      <w:pPr>
        <w:ind w:left="709" w:right="-124" w:hanging="349"/>
      </w:pPr>
    </w:p>
    <w:p w:rsidR="00502495" w:rsidRDefault="00502495" w:rsidP="007A07F7">
      <w:pPr>
        <w:ind w:left="709" w:right="-124" w:hanging="349"/>
      </w:pPr>
    </w:p>
    <w:p w:rsidR="00502495" w:rsidRDefault="00502495" w:rsidP="007A07F7">
      <w:pPr>
        <w:ind w:left="709" w:right="-124" w:hanging="349"/>
      </w:pPr>
    </w:p>
    <w:p w:rsidR="00502495" w:rsidRDefault="00502495" w:rsidP="007A07F7">
      <w:pPr>
        <w:ind w:left="709" w:right="-124" w:hanging="349"/>
      </w:pPr>
    </w:p>
    <w:p w:rsidR="00502495" w:rsidRDefault="00502495" w:rsidP="007A07F7">
      <w:pPr>
        <w:ind w:left="709" w:right="-124" w:hanging="349"/>
      </w:pPr>
    </w:p>
    <w:p w:rsidR="00A71406" w:rsidRDefault="007A07F7" w:rsidP="00A7140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 w:rsidRPr="00A71406">
        <w:rPr>
          <w:b/>
          <w:bCs/>
          <w:sz w:val="26"/>
          <w:szCs w:val="26"/>
        </w:rPr>
        <w:t>Student evaluation of the course:</w:t>
      </w:r>
    </w:p>
    <w:p w:rsidR="00502495" w:rsidRPr="00502495" w:rsidRDefault="006F4A8F" w:rsidP="00502495">
      <w:pPr>
        <w:rPr>
          <w:rtl/>
        </w:rPr>
      </w:pPr>
      <w:r w:rsidRPr="006F4A8F">
        <w:rPr>
          <w:noProof/>
          <w:lang w:bidi="ar-SA"/>
        </w:rPr>
        <w:lastRenderedPageBreak/>
        <w:drawing>
          <wp:inline distT="0" distB="0" distL="0" distR="0">
            <wp:extent cx="5431058" cy="790820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6026" cy="7915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2495" w:rsidRDefault="006F4A8F" w:rsidP="00A71406">
      <w:pPr>
        <w:pStyle w:val="Heading7"/>
        <w:spacing w:after="120"/>
        <w:ind w:left="357"/>
        <w:jc w:val="both"/>
        <w:rPr>
          <w:b/>
          <w:bCs/>
          <w:sz w:val="26"/>
          <w:szCs w:val="26"/>
        </w:rPr>
      </w:pPr>
      <w:r w:rsidRPr="006F4A8F">
        <w:rPr>
          <w:b/>
          <w:bCs/>
          <w:noProof/>
          <w:sz w:val="26"/>
          <w:szCs w:val="26"/>
          <w:lang w:bidi="ar-SA"/>
        </w:rPr>
        <w:lastRenderedPageBreak/>
        <w:drawing>
          <wp:inline distT="0" distB="0" distL="0" distR="0">
            <wp:extent cx="4852657" cy="6921972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780" cy="6943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07F7" w:rsidRDefault="007A07F7" w:rsidP="00A71406">
      <w:pPr>
        <w:pStyle w:val="Heading7"/>
        <w:spacing w:after="120"/>
        <w:ind w:left="357"/>
        <w:jc w:val="both"/>
        <w:rPr>
          <w:b/>
          <w:bCs/>
          <w:sz w:val="26"/>
          <w:szCs w:val="26"/>
        </w:rPr>
      </w:pPr>
      <w:r w:rsidRPr="00A71406">
        <w:rPr>
          <w:b/>
          <w:bCs/>
          <w:sz w:val="26"/>
          <w:szCs w:val="26"/>
        </w:rPr>
        <w:t>Response of Course Team</w:t>
      </w:r>
    </w:p>
    <w:p w:rsidR="007A07F7" w:rsidRPr="00424CFB" w:rsidRDefault="00424CFB" w:rsidP="007A07F7">
      <w:pPr>
        <w:ind w:left="360" w:right="-124"/>
      </w:pPr>
      <w:r>
        <w:t>The</w:t>
      </w:r>
      <w:r w:rsidRPr="00424CFB">
        <w:t xml:space="preserve"> evaluation</w:t>
      </w:r>
      <w:r w:rsidR="005E4CD0">
        <w:t xml:space="preserve"> is conducted</w:t>
      </w:r>
      <w:r>
        <w:t xml:space="preserve"> by only </w:t>
      </w:r>
      <w:r w:rsidRPr="00424CFB">
        <w:rPr>
          <w:b/>
          <w:bCs/>
        </w:rPr>
        <w:t>4</w:t>
      </w:r>
      <w:r w:rsidRPr="00424CFB">
        <w:t xml:space="preserve"> participants</w:t>
      </w:r>
      <w:r>
        <w:t>; unfortunately the number is so low that weather positive or negative gives no meaningful indication.</w:t>
      </w:r>
      <w:bookmarkStart w:id="0" w:name="_GoBack"/>
      <w:bookmarkEnd w:id="0"/>
    </w:p>
    <w:p w:rsidR="00424CFB" w:rsidRDefault="00424CFB" w:rsidP="007A07F7">
      <w:pPr>
        <w:ind w:left="360" w:right="-124"/>
        <w:rPr>
          <w:sz w:val="8"/>
          <w:szCs w:val="8"/>
        </w:rPr>
      </w:pPr>
    </w:p>
    <w:p w:rsidR="007A07F7" w:rsidRPr="009B02F3" w:rsidRDefault="007A07F7" w:rsidP="009B02F3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 w:rsidRPr="009B02F3">
        <w:rPr>
          <w:b/>
          <w:bCs/>
          <w:sz w:val="26"/>
          <w:szCs w:val="26"/>
        </w:rPr>
        <w:t>Comments from external evaluator(s): Response of course team</w:t>
      </w:r>
    </w:p>
    <w:p w:rsidR="007A07F7" w:rsidRPr="009C317F" w:rsidRDefault="007A07F7" w:rsidP="009B02F3">
      <w:pPr>
        <w:ind w:left="540" w:right="-124"/>
        <w:rPr>
          <w:sz w:val="20"/>
          <w:szCs w:val="20"/>
        </w:rPr>
      </w:pPr>
      <w:r w:rsidRPr="009C317F">
        <w:rPr>
          <w:sz w:val="20"/>
          <w:szCs w:val="20"/>
        </w:rPr>
        <w:t>………</w:t>
      </w:r>
      <w:r w:rsidRPr="009C317F">
        <w:rPr>
          <w:b/>
          <w:bCs/>
        </w:rPr>
        <w:t>N/A</w:t>
      </w:r>
      <w:r w:rsidRPr="009C317F">
        <w:rPr>
          <w:sz w:val="20"/>
          <w:szCs w:val="20"/>
        </w:rPr>
        <w:t xml:space="preserve"> ……………….</w:t>
      </w:r>
      <w:r w:rsidRPr="009C317F">
        <w:rPr>
          <w:sz w:val="20"/>
          <w:szCs w:val="20"/>
        </w:rPr>
        <w:tab/>
      </w:r>
      <w:r w:rsidR="009B02F3" w:rsidRPr="009C317F">
        <w:rPr>
          <w:sz w:val="20"/>
          <w:szCs w:val="20"/>
        </w:rPr>
        <w:tab/>
      </w:r>
      <w:r w:rsidRPr="009C317F">
        <w:rPr>
          <w:sz w:val="20"/>
          <w:szCs w:val="20"/>
        </w:rPr>
        <w:tab/>
        <w:t>…………………………….</w:t>
      </w:r>
    </w:p>
    <w:sectPr w:rsidR="007A07F7" w:rsidRPr="009C317F" w:rsidSect="00CD2A8F">
      <w:footerReference w:type="default" r:id="rId10"/>
      <w:pgSz w:w="11907" w:h="16840" w:code="9"/>
      <w:pgMar w:top="1411" w:right="1138" w:bottom="1411" w:left="1138" w:header="562" w:footer="288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2BB2" w:rsidRDefault="00982BB2">
      <w:r>
        <w:separator/>
      </w:r>
    </w:p>
  </w:endnote>
  <w:endnote w:type="continuationSeparator" w:id="0">
    <w:p w:rsidR="00982BB2" w:rsidRDefault="00982B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7155510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5504E6" w:rsidRPr="000A551C" w:rsidRDefault="005504E6" w:rsidP="008B1F87">
            <w:pPr>
              <w:pStyle w:val="ListParagraph"/>
              <w:ind w:left="284"/>
              <w:jc w:val="both"/>
              <w:rPr>
                <w:rFonts w:eastAsia="Calibri"/>
                <w:lang w:bidi="ar-SA"/>
              </w:rPr>
            </w:pPr>
            <w:r w:rsidRPr="000A551C">
              <w:rPr>
                <w:rFonts w:eastAsia="Calibri"/>
                <w:lang w:bidi="ar-SA"/>
              </w:rPr>
              <w:t xml:space="preserve">Course Coordinator: </w:t>
            </w:r>
            <w:r w:rsidRPr="000A551C">
              <w:rPr>
                <w:rFonts w:eastAsia="Calibri" w:hint="cs"/>
                <w:rtl/>
                <w:lang w:bidi="ar-SA"/>
              </w:rPr>
              <w:t xml:space="preserve"> </w:t>
            </w:r>
            <w:r>
              <w:rPr>
                <w:rFonts w:eastAsia="Calibri"/>
                <w:lang w:bidi="ar-SA"/>
              </w:rPr>
              <w:t>Prof.</w:t>
            </w:r>
            <w:r w:rsidRPr="000A551C">
              <w:rPr>
                <w:rFonts w:eastAsia="Calibri"/>
                <w:lang w:bidi="ar-SA"/>
              </w:rPr>
              <w:t xml:space="preserve"> Dr</w:t>
            </w:r>
            <w:r>
              <w:rPr>
                <w:rFonts w:eastAsia="Calibri"/>
                <w:lang w:bidi="ar-SA"/>
              </w:rPr>
              <w:t xml:space="preserve">. </w:t>
            </w:r>
            <w:r w:rsidR="008B1F87">
              <w:rPr>
                <w:rFonts w:eastAsia="Calibri"/>
                <w:lang w:bidi="ar-SA"/>
              </w:rPr>
              <w:t>Salah Gamal</w:t>
            </w:r>
          </w:p>
          <w:p w:rsidR="005504E6" w:rsidRDefault="005504E6" w:rsidP="000A551C">
            <w:pPr>
              <w:pStyle w:val="Footer"/>
            </w:pPr>
            <w:r w:rsidRPr="000A551C">
              <w:rPr>
                <w:rFonts w:ascii="Calibri" w:eastAsia="Calibri" w:hAnsi="Calibri" w:cs="Arial" w:hint="cs"/>
                <w:sz w:val="22"/>
                <w:szCs w:val="22"/>
                <w:rtl/>
              </w:rPr>
              <w:t xml:space="preserve">    </w:t>
            </w:r>
            <w:r>
              <w:rPr>
                <w:rFonts w:ascii="Calibri" w:eastAsia="Calibri" w:hAnsi="Calibri" w:cs="Arial"/>
                <w:sz w:val="22"/>
                <w:szCs w:val="22"/>
              </w:rPr>
              <w:t xml:space="preserve">Signature </w:t>
            </w:r>
            <w:r>
              <w:rPr>
                <w:rFonts w:ascii="Calibri" w:eastAsia="Calibri" w:hAnsi="Calibri" w:cs="Arial"/>
                <w:sz w:val="22"/>
                <w:szCs w:val="22"/>
              </w:rPr>
              <w:tab/>
            </w:r>
            <w:r>
              <w:rPr>
                <w:rFonts w:ascii="Calibri" w:eastAsia="Calibri" w:hAnsi="Calibri" w:cs="Arial"/>
                <w:sz w:val="22"/>
                <w:szCs w:val="22"/>
              </w:rPr>
              <w:tab/>
            </w: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AD013C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AD013C">
              <w:rPr>
                <w:b/>
                <w:bCs/>
                <w:noProof/>
              </w:rPr>
              <w:t>5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5504E6" w:rsidRPr="000A551C" w:rsidRDefault="005504E6" w:rsidP="000A551C">
    <w:pPr>
      <w:pStyle w:val="Footer"/>
      <w:rPr>
        <w:lang w:val="es-ES_tradn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2BB2" w:rsidRDefault="00982BB2">
      <w:r>
        <w:separator/>
      </w:r>
    </w:p>
  </w:footnote>
  <w:footnote w:type="continuationSeparator" w:id="0">
    <w:p w:rsidR="00982BB2" w:rsidRDefault="00982B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43809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A0C8F"/>
    <w:multiLevelType w:val="singleLevel"/>
    <w:tmpl w:val="04090003"/>
    <w:lvl w:ilvl="0">
      <w:start w:val="1"/>
      <w:numFmt w:val="chosung"/>
      <w:lvlText w:val="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2" w15:restartNumberingAfterBreak="0">
    <w:nsid w:val="0A300B8B"/>
    <w:multiLevelType w:val="hybridMultilevel"/>
    <w:tmpl w:val="0D3CFB24"/>
    <w:lvl w:ilvl="0" w:tplc="F04A066A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9F81196">
      <w:start w:val="1"/>
      <w:numFmt w:val="decimal"/>
      <w:lvlText w:val="%2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0EE6998">
      <w:start w:val="1"/>
      <w:numFmt w:val="lowerLetter"/>
      <w:lvlText w:val="%3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9742C1"/>
    <w:multiLevelType w:val="hybridMultilevel"/>
    <w:tmpl w:val="9BDA7952"/>
    <w:lvl w:ilvl="0" w:tplc="B86C9E84">
      <w:start w:val="1"/>
      <w:numFmt w:val="lowerLetter"/>
      <w:lvlText w:val="%1-"/>
      <w:lvlJc w:val="left"/>
      <w:pPr>
        <w:ind w:left="8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4" w15:restartNumberingAfterBreak="0">
    <w:nsid w:val="0C2D4B80"/>
    <w:multiLevelType w:val="multilevel"/>
    <w:tmpl w:val="41F6DD2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5" w15:restartNumberingAfterBreak="0">
    <w:nsid w:val="128D6900"/>
    <w:multiLevelType w:val="hybridMultilevel"/>
    <w:tmpl w:val="A62436C0"/>
    <w:lvl w:ilvl="0" w:tplc="CCC8CC3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A6D7C"/>
    <w:multiLevelType w:val="hybridMultilevel"/>
    <w:tmpl w:val="0ED42DB4"/>
    <w:lvl w:ilvl="0" w:tplc="9940AD6E">
      <w:start w:val="1"/>
      <w:numFmt w:val="bullet"/>
      <w:lvlText w:val="−"/>
      <w:lvlJc w:val="left"/>
      <w:pPr>
        <w:ind w:left="720" w:hanging="360"/>
      </w:pPr>
      <w:rPr>
        <w:rFonts w:ascii="Comic Sans MS" w:hAnsi="Comic Sans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54148B"/>
    <w:multiLevelType w:val="hybridMultilevel"/>
    <w:tmpl w:val="2B4C572E"/>
    <w:lvl w:ilvl="0" w:tplc="3D266ECC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1736710"/>
    <w:multiLevelType w:val="hybridMultilevel"/>
    <w:tmpl w:val="4BBE4A56"/>
    <w:lvl w:ilvl="0" w:tplc="26C49928">
      <w:start w:val="1"/>
      <w:numFmt w:val="decimal"/>
      <w:lvlText w:val="%1."/>
      <w:lvlJc w:val="left"/>
      <w:pPr>
        <w:tabs>
          <w:tab w:val="num" w:pos="1440"/>
        </w:tabs>
        <w:ind w:left="1440" w:right="1440" w:hanging="720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9" w15:restartNumberingAfterBreak="0">
    <w:nsid w:val="29530276"/>
    <w:multiLevelType w:val="hybridMultilevel"/>
    <w:tmpl w:val="4DFC3A84"/>
    <w:lvl w:ilvl="0" w:tplc="5F5E141E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  <w:b/>
        <w:bCs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BBF6D19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1B5290"/>
    <w:multiLevelType w:val="hybridMultilevel"/>
    <w:tmpl w:val="5D1A1674"/>
    <w:lvl w:ilvl="0" w:tplc="64020A58">
      <w:start w:val="1"/>
      <w:numFmt w:val="lowerLetter"/>
      <w:lvlText w:val="%1)"/>
      <w:lvlJc w:val="left"/>
      <w:pPr>
        <w:tabs>
          <w:tab w:val="num" w:pos="806"/>
        </w:tabs>
        <w:ind w:left="806" w:right="806" w:hanging="360"/>
      </w:pPr>
      <w:rPr>
        <w:rFonts w:hint="default"/>
      </w:rPr>
    </w:lvl>
    <w:lvl w:ilvl="1" w:tplc="50647CD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B8C27EC"/>
    <w:multiLevelType w:val="hybridMultilevel"/>
    <w:tmpl w:val="1C96314E"/>
    <w:lvl w:ilvl="0" w:tplc="27B2495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EB026010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DDC5E79"/>
    <w:multiLevelType w:val="hybridMultilevel"/>
    <w:tmpl w:val="62E2D958"/>
    <w:lvl w:ilvl="0" w:tplc="7DF0FB06">
      <w:start w:val="1"/>
      <w:numFmt w:val="decimal"/>
      <w:lvlText w:val="%1)"/>
      <w:lvlJc w:val="left"/>
      <w:pPr>
        <w:ind w:left="1260" w:hanging="360"/>
      </w:pPr>
      <w:rPr>
        <w:rFonts w:ascii="Comic Sans MS" w:hAnsi="Comic Sans MS" w:cs="Comic Sans MS" w:hint="default"/>
      </w:rPr>
    </w:lvl>
    <w:lvl w:ilvl="1" w:tplc="8B1C467C">
      <w:start w:val="1"/>
      <w:numFmt w:val="decimal"/>
      <w:lvlText w:val="%2)"/>
      <w:lvlJc w:val="left"/>
      <w:pPr>
        <w:ind w:left="198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43BC4B93"/>
    <w:multiLevelType w:val="hybridMultilevel"/>
    <w:tmpl w:val="2D743F46"/>
    <w:lvl w:ilvl="0" w:tplc="9940AD6E">
      <w:start w:val="1"/>
      <w:numFmt w:val="bullet"/>
      <w:lvlText w:val="−"/>
      <w:lvlJc w:val="left"/>
      <w:pPr>
        <w:ind w:left="1571" w:hanging="360"/>
      </w:pPr>
      <w:rPr>
        <w:rFonts w:ascii="Comic Sans MS" w:hAnsi="Comic Sans MS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48EE200D"/>
    <w:multiLevelType w:val="hybridMultilevel"/>
    <w:tmpl w:val="265054C6"/>
    <w:lvl w:ilvl="0" w:tplc="27B2495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B2F00A3"/>
    <w:multiLevelType w:val="hybridMultilevel"/>
    <w:tmpl w:val="3574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49425B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885CA7"/>
    <w:multiLevelType w:val="hybridMultilevel"/>
    <w:tmpl w:val="6A9EC98E"/>
    <w:lvl w:ilvl="0" w:tplc="1A00BD26">
      <w:start w:val="1"/>
      <w:numFmt w:val="lowerLetter"/>
      <w:lvlText w:val="%1-"/>
      <w:lvlJc w:val="left"/>
      <w:pPr>
        <w:tabs>
          <w:tab w:val="num" w:pos="806"/>
        </w:tabs>
        <w:ind w:left="806" w:right="806" w:hanging="360"/>
      </w:pPr>
    </w:lvl>
    <w:lvl w:ilvl="1" w:tplc="50647CD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3AB0204"/>
    <w:multiLevelType w:val="hybridMultilevel"/>
    <w:tmpl w:val="D7C648D4"/>
    <w:lvl w:ilvl="0" w:tplc="76B0D690">
      <w:start w:val="6"/>
      <w:numFmt w:val="decimal"/>
      <w:lvlText w:val="%1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0" w15:restartNumberingAfterBreak="0">
    <w:nsid w:val="53C97C2A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B75637"/>
    <w:multiLevelType w:val="hybridMultilevel"/>
    <w:tmpl w:val="6346EAFE"/>
    <w:lvl w:ilvl="0" w:tplc="97D650B4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D3F035B"/>
    <w:multiLevelType w:val="hybridMultilevel"/>
    <w:tmpl w:val="4C826DF6"/>
    <w:lvl w:ilvl="0" w:tplc="E1842D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326ADC"/>
    <w:multiLevelType w:val="hybridMultilevel"/>
    <w:tmpl w:val="88D24AC8"/>
    <w:lvl w:ilvl="0" w:tplc="04010001">
      <w:start w:val="1"/>
      <w:numFmt w:val="bullet"/>
      <w:lvlText w:val=""/>
      <w:lvlJc w:val="left"/>
      <w:pPr>
        <w:tabs>
          <w:tab w:val="num" w:pos="2160"/>
        </w:tabs>
        <w:ind w:left="2160" w:right="21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2880"/>
        </w:tabs>
        <w:ind w:left="2880" w:right="288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3600"/>
        </w:tabs>
        <w:ind w:left="3600" w:right="360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4320"/>
        </w:tabs>
        <w:ind w:left="4320" w:right="43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5040"/>
        </w:tabs>
        <w:ind w:left="5040" w:right="504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5760"/>
        </w:tabs>
        <w:ind w:left="5760" w:right="576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6480"/>
        </w:tabs>
        <w:ind w:left="6480" w:right="648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7200"/>
        </w:tabs>
        <w:ind w:left="7200" w:right="720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7920"/>
        </w:tabs>
        <w:ind w:left="7920" w:right="7920" w:hanging="360"/>
      </w:pPr>
      <w:rPr>
        <w:rFonts w:ascii="Wingdings" w:hAnsi="Wingdings" w:hint="default"/>
      </w:rPr>
    </w:lvl>
  </w:abstractNum>
  <w:abstractNum w:abstractNumId="24" w15:restartNumberingAfterBreak="0">
    <w:nsid w:val="670455A5"/>
    <w:multiLevelType w:val="hybridMultilevel"/>
    <w:tmpl w:val="D1BE2492"/>
    <w:lvl w:ilvl="0" w:tplc="9894FDB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96B78E3"/>
    <w:multiLevelType w:val="hybridMultilevel"/>
    <w:tmpl w:val="43580012"/>
    <w:lvl w:ilvl="0" w:tplc="CBB2179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9B514E7"/>
    <w:multiLevelType w:val="multilevel"/>
    <w:tmpl w:val="0D3CFB24"/>
    <w:lvl w:ilvl="0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Letter"/>
      <w:lvlText w:val="%3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DAF2CA1"/>
    <w:multiLevelType w:val="hybridMultilevel"/>
    <w:tmpl w:val="43207CD4"/>
    <w:lvl w:ilvl="0" w:tplc="F98ADDAA">
      <w:start w:val="7"/>
      <w:numFmt w:val="decimal"/>
      <w:lvlText w:val="%1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8" w15:restartNumberingAfterBreak="0">
    <w:nsid w:val="71B610E9"/>
    <w:multiLevelType w:val="hybridMultilevel"/>
    <w:tmpl w:val="10644332"/>
    <w:lvl w:ilvl="0" w:tplc="25604E8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7AC5543"/>
    <w:multiLevelType w:val="hybridMultilevel"/>
    <w:tmpl w:val="9448174A"/>
    <w:lvl w:ilvl="0" w:tplc="3E722D0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3A1ACD"/>
    <w:multiLevelType w:val="hybridMultilevel"/>
    <w:tmpl w:val="5136F89C"/>
    <w:lvl w:ilvl="0" w:tplc="5430234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D84A43"/>
    <w:multiLevelType w:val="hybridMultilevel"/>
    <w:tmpl w:val="489C1EB6"/>
    <w:lvl w:ilvl="0" w:tplc="ABB6E0E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725CCC"/>
    <w:multiLevelType w:val="hybridMultilevel"/>
    <w:tmpl w:val="74380408"/>
    <w:lvl w:ilvl="0" w:tplc="7DF0FB06">
      <w:start w:val="1"/>
      <w:numFmt w:val="decimal"/>
      <w:lvlText w:val="%1)"/>
      <w:lvlJc w:val="left"/>
      <w:pPr>
        <w:ind w:left="1260" w:hanging="360"/>
      </w:pPr>
      <w:rPr>
        <w:rFonts w:ascii="Comic Sans MS" w:hAnsi="Comic Sans MS" w:cs="Comic Sans MS"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23"/>
  </w:num>
  <w:num w:numId="5">
    <w:abstractNumId w:val="24"/>
  </w:num>
  <w:num w:numId="6">
    <w:abstractNumId w:val="26"/>
  </w:num>
  <w:num w:numId="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1"/>
  </w:num>
  <w:num w:numId="9">
    <w:abstractNumId w:val="19"/>
  </w:num>
  <w:num w:numId="10">
    <w:abstractNumId w:val="27"/>
  </w:num>
  <w:num w:numId="11">
    <w:abstractNumId w:val="28"/>
  </w:num>
  <w:num w:numId="12">
    <w:abstractNumId w:val="5"/>
  </w:num>
  <w:num w:numId="13">
    <w:abstractNumId w:val="31"/>
  </w:num>
  <w:num w:numId="14">
    <w:abstractNumId w:val="16"/>
  </w:num>
  <w:num w:numId="15">
    <w:abstractNumId w:val="30"/>
  </w:num>
  <w:num w:numId="16">
    <w:abstractNumId w:val="29"/>
  </w:num>
  <w:num w:numId="17">
    <w:abstractNumId w:val="12"/>
  </w:num>
  <w:num w:numId="18">
    <w:abstractNumId w:val="6"/>
  </w:num>
  <w:num w:numId="19">
    <w:abstractNumId w:val="9"/>
  </w:num>
  <w:num w:numId="20">
    <w:abstractNumId w:val="25"/>
  </w:num>
  <w:num w:numId="21">
    <w:abstractNumId w:val="18"/>
  </w:num>
  <w:num w:numId="22">
    <w:abstractNumId w:val="11"/>
  </w:num>
  <w:num w:numId="23">
    <w:abstractNumId w:val="3"/>
  </w:num>
  <w:num w:numId="24">
    <w:abstractNumId w:val="4"/>
  </w:num>
  <w:num w:numId="25">
    <w:abstractNumId w:val="14"/>
  </w:num>
  <w:num w:numId="26">
    <w:abstractNumId w:val="22"/>
  </w:num>
  <w:num w:numId="27">
    <w:abstractNumId w:val="0"/>
  </w:num>
  <w:num w:numId="28">
    <w:abstractNumId w:val="20"/>
  </w:num>
  <w:num w:numId="29">
    <w:abstractNumId w:val="7"/>
  </w:num>
  <w:num w:numId="30">
    <w:abstractNumId w:val="10"/>
  </w:num>
  <w:num w:numId="31">
    <w:abstractNumId w:val="15"/>
  </w:num>
  <w:num w:numId="32">
    <w:abstractNumId w:val="32"/>
  </w:num>
  <w:num w:numId="33">
    <w:abstractNumId w:val="13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QAiAyNjE2NzUyUdpeDU4uLM/DyQApNaAOgUDAAsAAAA"/>
  </w:docVars>
  <w:rsids>
    <w:rsidRoot w:val="00523EBF"/>
    <w:rsid w:val="00014C5E"/>
    <w:rsid w:val="0001565B"/>
    <w:rsid w:val="0002098C"/>
    <w:rsid w:val="000479FD"/>
    <w:rsid w:val="00047EBA"/>
    <w:rsid w:val="000529EC"/>
    <w:rsid w:val="00055A3E"/>
    <w:rsid w:val="00056B09"/>
    <w:rsid w:val="00057A65"/>
    <w:rsid w:val="000618FE"/>
    <w:rsid w:val="0006782E"/>
    <w:rsid w:val="0006784E"/>
    <w:rsid w:val="00091B02"/>
    <w:rsid w:val="00096758"/>
    <w:rsid w:val="000A0E69"/>
    <w:rsid w:val="000A551C"/>
    <w:rsid w:val="000B1123"/>
    <w:rsid w:val="000B7E2D"/>
    <w:rsid w:val="000C0C4E"/>
    <w:rsid w:val="000C1F02"/>
    <w:rsid w:val="000C28E2"/>
    <w:rsid w:val="000C59B3"/>
    <w:rsid w:val="000D77E3"/>
    <w:rsid w:val="000E1D96"/>
    <w:rsid w:val="000E7B33"/>
    <w:rsid w:val="000F33AE"/>
    <w:rsid w:val="001252C0"/>
    <w:rsid w:val="0013309D"/>
    <w:rsid w:val="0013727C"/>
    <w:rsid w:val="00146601"/>
    <w:rsid w:val="00152C38"/>
    <w:rsid w:val="00153976"/>
    <w:rsid w:val="00185325"/>
    <w:rsid w:val="00190959"/>
    <w:rsid w:val="001937E9"/>
    <w:rsid w:val="00193F13"/>
    <w:rsid w:val="00194A2E"/>
    <w:rsid w:val="001B0E0F"/>
    <w:rsid w:val="001B1CB6"/>
    <w:rsid w:val="001C34DD"/>
    <w:rsid w:val="001D0C74"/>
    <w:rsid w:val="001D26AC"/>
    <w:rsid w:val="001D7C88"/>
    <w:rsid w:val="001E5E16"/>
    <w:rsid w:val="001F038B"/>
    <w:rsid w:val="001F3140"/>
    <w:rsid w:val="00220D58"/>
    <w:rsid w:val="0022642F"/>
    <w:rsid w:val="00233FA5"/>
    <w:rsid w:val="002457CB"/>
    <w:rsid w:val="00266BB0"/>
    <w:rsid w:val="00291441"/>
    <w:rsid w:val="0029247B"/>
    <w:rsid w:val="00296B2B"/>
    <w:rsid w:val="002A49A6"/>
    <w:rsid w:val="002B5402"/>
    <w:rsid w:val="002C3989"/>
    <w:rsid w:val="002D0A30"/>
    <w:rsid w:val="002E2890"/>
    <w:rsid w:val="002E45CF"/>
    <w:rsid w:val="002F76F4"/>
    <w:rsid w:val="003010C5"/>
    <w:rsid w:val="00312A0E"/>
    <w:rsid w:val="00314927"/>
    <w:rsid w:val="00316883"/>
    <w:rsid w:val="003206EE"/>
    <w:rsid w:val="00331F10"/>
    <w:rsid w:val="00335BAC"/>
    <w:rsid w:val="0034109E"/>
    <w:rsid w:val="00345AA5"/>
    <w:rsid w:val="00350D7B"/>
    <w:rsid w:val="003527CF"/>
    <w:rsid w:val="00354AF2"/>
    <w:rsid w:val="003617CF"/>
    <w:rsid w:val="0037019F"/>
    <w:rsid w:val="003A08D9"/>
    <w:rsid w:val="003A3FF5"/>
    <w:rsid w:val="003B025B"/>
    <w:rsid w:val="003B59BC"/>
    <w:rsid w:val="003C1494"/>
    <w:rsid w:val="003C5499"/>
    <w:rsid w:val="003D57D6"/>
    <w:rsid w:val="003E36D7"/>
    <w:rsid w:val="003F0E6B"/>
    <w:rsid w:val="003F6980"/>
    <w:rsid w:val="00407D7F"/>
    <w:rsid w:val="00411A15"/>
    <w:rsid w:val="00424CFB"/>
    <w:rsid w:val="00434624"/>
    <w:rsid w:val="0044373D"/>
    <w:rsid w:val="004518F6"/>
    <w:rsid w:val="004651E7"/>
    <w:rsid w:val="00465F84"/>
    <w:rsid w:val="0047552C"/>
    <w:rsid w:val="00480FB2"/>
    <w:rsid w:val="00482BCF"/>
    <w:rsid w:val="00483E8E"/>
    <w:rsid w:val="0049338E"/>
    <w:rsid w:val="00495C9D"/>
    <w:rsid w:val="004B1964"/>
    <w:rsid w:val="004B42F3"/>
    <w:rsid w:val="004C5D85"/>
    <w:rsid w:val="004C71F6"/>
    <w:rsid w:val="004D17CA"/>
    <w:rsid w:val="004D71BE"/>
    <w:rsid w:val="004E279F"/>
    <w:rsid w:val="004E32D0"/>
    <w:rsid w:val="004E6B05"/>
    <w:rsid w:val="004F025A"/>
    <w:rsid w:val="004F5AB7"/>
    <w:rsid w:val="00500FE9"/>
    <w:rsid w:val="00502495"/>
    <w:rsid w:val="00505DC0"/>
    <w:rsid w:val="00507706"/>
    <w:rsid w:val="0051517E"/>
    <w:rsid w:val="00523EBF"/>
    <w:rsid w:val="0052672C"/>
    <w:rsid w:val="0053055F"/>
    <w:rsid w:val="00533809"/>
    <w:rsid w:val="005348E8"/>
    <w:rsid w:val="00534F80"/>
    <w:rsid w:val="00537C36"/>
    <w:rsid w:val="00542D51"/>
    <w:rsid w:val="0054335A"/>
    <w:rsid w:val="0054727D"/>
    <w:rsid w:val="005504E6"/>
    <w:rsid w:val="0055494D"/>
    <w:rsid w:val="00560884"/>
    <w:rsid w:val="00560D50"/>
    <w:rsid w:val="00567CEE"/>
    <w:rsid w:val="0057497F"/>
    <w:rsid w:val="00574B0A"/>
    <w:rsid w:val="005845FC"/>
    <w:rsid w:val="005942C5"/>
    <w:rsid w:val="0059766E"/>
    <w:rsid w:val="005A45E2"/>
    <w:rsid w:val="005A5D30"/>
    <w:rsid w:val="005A5E14"/>
    <w:rsid w:val="005A67D9"/>
    <w:rsid w:val="005A6D1D"/>
    <w:rsid w:val="005B70AD"/>
    <w:rsid w:val="005E177D"/>
    <w:rsid w:val="005E2DA3"/>
    <w:rsid w:val="005E4CD0"/>
    <w:rsid w:val="005F1591"/>
    <w:rsid w:val="005F6082"/>
    <w:rsid w:val="005F6876"/>
    <w:rsid w:val="005F7BA8"/>
    <w:rsid w:val="006032CB"/>
    <w:rsid w:val="00603307"/>
    <w:rsid w:val="00604E19"/>
    <w:rsid w:val="006073E7"/>
    <w:rsid w:val="00615416"/>
    <w:rsid w:val="00616280"/>
    <w:rsid w:val="006266C4"/>
    <w:rsid w:val="006320F6"/>
    <w:rsid w:val="00632BF0"/>
    <w:rsid w:val="00641B8B"/>
    <w:rsid w:val="00647428"/>
    <w:rsid w:val="0066398C"/>
    <w:rsid w:val="00686CF2"/>
    <w:rsid w:val="00687D6A"/>
    <w:rsid w:val="00690E74"/>
    <w:rsid w:val="006A75E3"/>
    <w:rsid w:val="006C1316"/>
    <w:rsid w:val="006E116B"/>
    <w:rsid w:val="006E3CD9"/>
    <w:rsid w:val="006F1AC4"/>
    <w:rsid w:val="006F4A8F"/>
    <w:rsid w:val="006F6EAC"/>
    <w:rsid w:val="0070021E"/>
    <w:rsid w:val="00705451"/>
    <w:rsid w:val="00717614"/>
    <w:rsid w:val="00717A6A"/>
    <w:rsid w:val="00721D08"/>
    <w:rsid w:val="00722B24"/>
    <w:rsid w:val="00723FB3"/>
    <w:rsid w:val="00737D28"/>
    <w:rsid w:val="00740EC4"/>
    <w:rsid w:val="00761DBD"/>
    <w:rsid w:val="0076773F"/>
    <w:rsid w:val="00775043"/>
    <w:rsid w:val="00777703"/>
    <w:rsid w:val="00777DAA"/>
    <w:rsid w:val="00783835"/>
    <w:rsid w:val="007A07F7"/>
    <w:rsid w:val="007A090C"/>
    <w:rsid w:val="007C44CC"/>
    <w:rsid w:val="007C488A"/>
    <w:rsid w:val="007C53F7"/>
    <w:rsid w:val="007E74EE"/>
    <w:rsid w:val="007F07D3"/>
    <w:rsid w:val="007F33F2"/>
    <w:rsid w:val="008035A5"/>
    <w:rsid w:val="00807250"/>
    <w:rsid w:val="008141E5"/>
    <w:rsid w:val="008148F7"/>
    <w:rsid w:val="00821BA4"/>
    <w:rsid w:val="00845272"/>
    <w:rsid w:val="008506FE"/>
    <w:rsid w:val="00855914"/>
    <w:rsid w:val="00886938"/>
    <w:rsid w:val="00886D7A"/>
    <w:rsid w:val="008975A4"/>
    <w:rsid w:val="008A27E6"/>
    <w:rsid w:val="008B1F87"/>
    <w:rsid w:val="008C20E7"/>
    <w:rsid w:val="008C7838"/>
    <w:rsid w:val="008F04C0"/>
    <w:rsid w:val="008F16C6"/>
    <w:rsid w:val="00904071"/>
    <w:rsid w:val="00916C04"/>
    <w:rsid w:val="00917D52"/>
    <w:rsid w:val="0092271D"/>
    <w:rsid w:val="009318C1"/>
    <w:rsid w:val="00937FEC"/>
    <w:rsid w:val="0094040E"/>
    <w:rsid w:val="00960A4E"/>
    <w:rsid w:val="0097361B"/>
    <w:rsid w:val="00982BB2"/>
    <w:rsid w:val="00985A41"/>
    <w:rsid w:val="009B02F3"/>
    <w:rsid w:val="009B0460"/>
    <w:rsid w:val="009B2229"/>
    <w:rsid w:val="009B3811"/>
    <w:rsid w:val="009B3C3A"/>
    <w:rsid w:val="009B4D51"/>
    <w:rsid w:val="009C317F"/>
    <w:rsid w:val="009C4269"/>
    <w:rsid w:val="009D23C3"/>
    <w:rsid w:val="009E1B3C"/>
    <w:rsid w:val="009F3381"/>
    <w:rsid w:val="009F40BB"/>
    <w:rsid w:val="00A00288"/>
    <w:rsid w:val="00A01BA3"/>
    <w:rsid w:val="00A054E8"/>
    <w:rsid w:val="00A131F9"/>
    <w:rsid w:val="00A30C74"/>
    <w:rsid w:val="00A30F57"/>
    <w:rsid w:val="00A373B0"/>
    <w:rsid w:val="00A4153C"/>
    <w:rsid w:val="00A43309"/>
    <w:rsid w:val="00A55DFB"/>
    <w:rsid w:val="00A6067E"/>
    <w:rsid w:val="00A658B8"/>
    <w:rsid w:val="00A71406"/>
    <w:rsid w:val="00A71A1E"/>
    <w:rsid w:val="00A80547"/>
    <w:rsid w:val="00A83A78"/>
    <w:rsid w:val="00A859A1"/>
    <w:rsid w:val="00A942DA"/>
    <w:rsid w:val="00AA1898"/>
    <w:rsid w:val="00AA7ABD"/>
    <w:rsid w:val="00AB37D2"/>
    <w:rsid w:val="00AB5D38"/>
    <w:rsid w:val="00AB77BB"/>
    <w:rsid w:val="00AD00F3"/>
    <w:rsid w:val="00AD013C"/>
    <w:rsid w:val="00AD2873"/>
    <w:rsid w:val="00AD3B68"/>
    <w:rsid w:val="00AD3E30"/>
    <w:rsid w:val="00AF0583"/>
    <w:rsid w:val="00AF2B2B"/>
    <w:rsid w:val="00AF670A"/>
    <w:rsid w:val="00B06D25"/>
    <w:rsid w:val="00B1161B"/>
    <w:rsid w:val="00B20BF7"/>
    <w:rsid w:val="00B20D93"/>
    <w:rsid w:val="00B21FAE"/>
    <w:rsid w:val="00B22A58"/>
    <w:rsid w:val="00B238C5"/>
    <w:rsid w:val="00B27DBF"/>
    <w:rsid w:val="00B5294E"/>
    <w:rsid w:val="00B62B45"/>
    <w:rsid w:val="00B668CC"/>
    <w:rsid w:val="00B669CF"/>
    <w:rsid w:val="00B671B7"/>
    <w:rsid w:val="00B80266"/>
    <w:rsid w:val="00B84820"/>
    <w:rsid w:val="00B933DF"/>
    <w:rsid w:val="00B95414"/>
    <w:rsid w:val="00B9560A"/>
    <w:rsid w:val="00BA3A04"/>
    <w:rsid w:val="00BB3AB2"/>
    <w:rsid w:val="00BC373C"/>
    <w:rsid w:val="00BC4300"/>
    <w:rsid w:val="00BE2189"/>
    <w:rsid w:val="00BE4CDD"/>
    <w:rsid w:val="00BE631B"/>
    <w:rsid w:val="00BE6EFF"/>
    <w:rsid w:val="00BF0252"/>
    <w:rsid w:val="00C016A5"/>
    <w:rsid w:val="00C02B9D"/>
    <w:rsid w:val="00C055BF"/>
    <w:rsid w:val="00C11A3D"/>
    <w:rsid w:val="00C15B3A"/>
    <w:rsid w:val="00C24671"/>
    <w:rsid w:val="00C3621A"/>
    <w:rsid w:val="00C36336"/>
    <w:rsid w:val="00C55846"/>
    <w:rsid w:val="00C67870"/>
    <w:rsid w:val="00C76950"/>
    <w:rsid w:val="00C76C6E"/>
    <w:rsid w:val="00C85C05"/>
    <w:rsid w:val="00C86522"/>
    <w:rsid w:val="00C92D6D"/>
    <w:rsid w:val="00C9599E"/>
    <w:rsid w:val="00CA520A"/>
    <w:rsid w:val="00CB3316"/>
    <w:rsid w:val="00CC12DF"/>
    <w:rsid w:val="00CC3FE1"/>
    <w:rsid w:val="00CD2A8F"/>
    <w:rsid w:val="00CE33FE"/>
    <w:rsid w:val="00CF179A"/>
    <w:rsid w:val="00CF575F"/>
    <w:rsid w:val="00CF6F63"/>
    <w:rsid w:val="00D321E5"/>
    <w:rsid w:val="00D40DD6"/>
    <w:rsid w:val="00D44EA4"/>
    <w:rsid w:val="00D47F74"/>
    <w:rsid w:val="00D5248B"/>
    <w:rsid w:val="00D5410C"/>
    <w:rsid w:val="00D61C6E"/>
    <w:rsid w:val="00D64AB1"/>
    <w:rsid w:val="00D669D7"/>
    <w:rsid w:val="00D8265F"/>
    <w:rsid w:val="00D83195"/>
    <w:rsid w:val="00D86E04"/>
    <w:rsid w:val="00D87990"/>
    <w:rsid w:val="00D915CF"/>
    <w:rsid w:val="00D960E2"/>
    <w:rsid w:val="00DA3592"/>
    <w:rsid w:val="00DC17E9"/>
    <w:rsid w:val="00DC4AE2"/>
    <w:rsid w:val="00DC7349"/>
    <w:rsid w:val="00DC79D5"/>
    <w:rsid w:val="00DD0FE4"/>
    <w:rsid w:val="00DD3E69"/>
    <w:rsid w:val="00DD437C"/>
    <w:rsid w:val="00DE0569"/>
    <w:rsid w:val="00DE2C1E"/>
    <w:rsid w:val="00DE7068"/>
    <w:rsid w:val="00DE796C"/>
    <w:rsid w:val="00DF493D"/>
    <w:rsid w:val="00DF759F"/>
    <w:rsid w:val="00E11680"/>
    <w:rsid w:val="00E15A3A"/>
    <w:rsid w:val="00E26991"/>
    <w:rsid w:val="00E3139A"/>
    <w:rsid w:val="00E33CCF"/>
    <w:rsid w:val="00E55A69"/>
    <w:rsid w:val="00E66E90"/>
    <w:rsid w:val="00E91B81"/>
    <w:rsid w:val="00EA7EBE"/>
    <w:rsid w:val="00EC430B"/>
    <w:rsid w:val="00EC48A8"/>
    <w:rsid w:val="00ED3A3E"/>
    <w:rsid w:val="00ED7D94"/>
    <w:rsid w:val="00EF11E7"/>
    <w:rsid w:val="00EF36DE"/>
    <w:rsid w:val="00EF61B6"/>
    <w:rsid w:val="00F20D92"/>
    <w:rsid w:val="00F236BE"/>
    <w:rsid w:val="00F23A62"/>
    <w:rsid w:val="00F31151"/>
    <w:rsid w:val="00F31AEF"/>
    <w:rsid w:val="00F33DFC"/>
    <w:rsid w:val="00F417C0"/>
    <w:rsid w:val="00F4208C"/>
    <w:rsid w:val="00F43B82"/>
    <w:rsid w:val="00F54D85"/>
    <w:rsid w:val="00F555D1"/>
    <w:rsid w:val="00F61442"/>
    <w:rsid w:val="00F6208B"/>
    <w:rsid w:val="00F62C94"/>
    <w:rsid w:val="00F64CBF"/>
    <w:rsid w:val="00F81B4C"/>
    <w:rsid w:val="00F855C2"/>
    <w:rsid w:val="00F904B5"/>
    <w:rsid w:val="00F950CB"/>
    <w:rsid w:val="00FA16DE"/>
    <w:rsid w:val="00FA70AE"/>
    <w:rsid w:val="00FB3B88"/>
    <w:rsid w:val="00FC3F16"/>
    <w:rsid w:val="00FD06F6"/>
    <w:rsid w:val="00FD2F9F"/>
    <w:rsid w:val="00FD5307"/>
    <w:rsid w:val="00FE47F2"/>
    <w:rsid w:val="00FE687E"/>
    <w:rsid w:val="00FF00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2B33A566-2896-48DC-AEC4-1E125C8EA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bidi="ar-EG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keepNext/>
      <w:ind w:left="108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left" w:pos="720"/>
      </w:tabs>
      <w:ind w:firstLine="3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48"/>
      <w:szCs w:val="48"/>
    </w:rPr>
  </w:style>
  <w:style w:type="paragraph" w:styleId="Heading6">
    <w:name w:val="heading 6"/>
    <w:basedOn w:val="Normal"/>
    <w:next w:val="Normal"/>
    <w:link w:val="Heading6Char"/>
    <w:unhideWhenUsed/>
    <w:qFormat/>
    <w:rsid w:val="00D321E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qFormat/>
    <w:rsid w:val="005E2DA3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48"/>
      <w:szCs w:val="48"/>
    </w:rPr>
  </w:style>
  <w:style w:type="paragraph" w:styleId="Subtitle">
    <w:name w:val="Subtitle"/>
    <w:basedOn w:val="Normal"/>
    <w:qFormat/>
    <w:pPr>
      <w:jc w:val="center"/>
    </w:pPr>
    <w:rPr>
      <w:b/>
      <w:bCs/>
      <w:sz w:val="32"/>
      <w:szCs w:val="32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basedOn w:val="DefaultParagraphFont"/>
    <w:rsid w:val="008975A4"/>
    <w:rPr>
      <w:color w:val="0000FF"/>
      <w:u w:val="single"/>
    </w:rPr>
  </w:style>
  <w:style w:type="table" w:styleId="TableGrid">
    <w:name w:val="Table Grid"/>
    <w:basedOn w:val="TableNormal"/>
    <w:rsid w:val="007F0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D8265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D8265F"/>
    <w:rPr>
      <w:sz w:val="24"/>
      <w:szCs w:val="24"/>
      <w:lang w:bidi="ar-EG"/>
    </w:rPr>
  </w:style>
  <w:style w:type="character" w:customStyle="1" w:styleId="Heading3Char">
    <w:name w:val="Heading 3 Char"/>
    <w:basedOn w:val="DefaultParagraphFont"/>
    <w:link w:val="Heading3"/>
    <w:rsid w:val="00D8265F"/>
    <w:rPr>
      <w:b/>
      <w:bCs/>
      <w:sz w:val="24"/>
      <w:szCs w:val="24"/>
      <w:lang w:bidi="ar-EG"/>
    </w:rPr>
  </w:style>
  <w:style w:type="paragraph" w:styleId="BalloonText">
    <w:name w:val="Balloon Text"/>
    <w:basedOn w:val="Normal"/>
    <w:link w:val="BalloonTextChar"/>
    <w:uiPriority w:val="99"/>
    <w:rsid w:val="00D321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D321E5"/>
    <w:rPr>
      <w:rFonts w:ascii="Tahoma" w:hAnsi="Tahoma" w:cs="Tahoma"/>
      <w:sz w:val="16"/>
      <w:szCs w:val="16"/>
      <w:lang w:bidi="ar-EG"/>
    </w:rPr>
  </w:style>
  <w:style w:type="character" w:customStyle="1" w:styleId="Heading6Char">
    <w:name w:val="Heading 6 Char"/>
    <w:basedOn w:val="DefaultParagraphFont"/>
    <w:link w:val="Heading6"/>
    <w:rsid w:val="00D321E5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bidi="ar-EG"/>
    </w:rPr>
  </w:style>
  <w:style w:type="paragraph" w:styleId="ListParagraph">
    <w:name w:val="List Paragraph"/>
    <w:basedOn w:val="Normal"/>
    <w:uiPriority w:val="34"/>
    <w:qFormat/>
    <w:rsid w:val="002D0A30"/>
    <w:pPr>
      <w:ind w:left="720"/>
      <w:contextualSpacing/>
    </w:pPr>
  </w:style>
  <w:style w:type="paragraph" w:customStyle="1" w:styleId="Default">
    <w:name w:val="Default"/>
    <w:rsid w:val="00740EC4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MediumGrid2-Accent5">
    <w:name w:val="Medium Grid 2 Accent 5"/>
    <w:basedOn w:val="TableNormal"/>
    <w:uiPriority w:val="68"/>
    <w:rsid w:val="000A551C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customStyle="1" w:styleId="LightShading1">
    <w:name w:val="Light Shading1"/>
    <w:basedOn w:val="TableNormal"/>
    <w:uiPriority w:val="60"/>
    <w:rsid w:val="000A551C"/>
    <w:rPr>
      <w:rFonts w:ascii="Calibri" w:eastAsia="Calibri" w:hAnsi="Calibri" w:cs="Arial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FooterChar">
    <w:name w:val="Footer Char"/>
    <w:basedOn w:val="DefaultParagraphFont"/>
    <w:link w:val="Footer"/>
    <w:uiPriority w:val="99"/>
    <w:rsid w:val="000A551C"/>
    <w:rPr>
      <w:sz w:val="24"/>
      <w:szCs w:val="24"/>
      <w:lang w:bidi="ar-E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38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0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363CCA-CC54-471B-A374-AB0B2BC6E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5</Pages>
  <Words>398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ture University</vt:lpstr>
    </vt:vector>
  </TitlesOfParts>
  <Company>Hewlett-Packard</Company>
  <LinksUpToDate>false</LinksUpToDate>
  <CharactersWithSpaces>2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ture University</dc:title>
  <dc:creator>Dr Samir Sadek</dc:creator>
  <cp:lastModifiedBy>Salah</cp:lastModifiedBy>
  <cp:revision>23</cp:revision>
  <cp:lastPrinted>2019-07-16T20:33:00Z</cp:lastPrinted>
  <dcterms:created xsi:type="dcterms:W3CDTF">2017-10-19T19:30:00Z</dcterms:created>
  <dcterms:modified xsi:type="dcterms:W3CDTF">2019-07-16T20:34:00Z</dcterms:modified>
</cp:coreProperties>
</file>